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1DE3B8" w14:textId="3882642B" w:rsidR="007200A0" w:rsidRDefault="007200A0" w:rsidP="007200A0">
      <w:pPr>
        <w:pStyle w:val="Heading1"/>
        <w:bidi/>
        <w:jc w:val="center"/>
        <w:rPr>
          <w:b/>
          <w:bCs/>
          <w:sz w:val="52"/>
          <w:szCs w:val="52"/>
          <w:u w:val="single"/>
          <w:rtl/>
        </w:rPr>
      </w:pPr>
      <w:r>
        <w:rPr>
          <w:rFonts w:hint="cs"/>
          <w:b/>
          <w:bCs/>
          <w:sz w:val="52"/>
          <w:szCs w:val="52"/>
          <w:u w:val="single"/>
          <w:rtl/>
        </w:rPr>
        <w:t xml:space="preserve">סיכום פגישה </w:t>
      </w:r>
      <w:r>
        <w:rPr>
          <w:b/>
          <w:bCs/>
          <w:sz w:val="52"/>
          <w:szCs w:val="52"/>
          <w:u w:val="single"/>
        </w:rPr>
        <w:t>14/02/20</w:t>
      </w:r>
    </w:p>
    <w:p w14:paraId="7D499C9C" w14:textId="0C0A0875" w:rsidR="007200A0" w:rsidRPr="008B61B0" w:rsidRDefault="007200A0" w:rsidP="007200A0">
      <w:pPr>
        <w:bidi/>
        <w:rPr>
          <w:sz w:val="28"/>
          <w:szCs w:val="28"/>
          <w:rtl/>
        </w:rPr>
      </w:pPr>
    </w:p>
    <w:p w14:paraId="5E06CBC8" w14:textId="24EADCE7" w:rsidR="007200A0" w:rsidRPr="008B61B0" w:rsidRDefault="007200A0" w:rsidP="00F329EB">
      <w:pPr>
        <w:pStyle w:val="ListParagraph"/>
        <w:numPr>
          <w:ilvl w:val="0"/>
          <w:numId w:val="21"/>
        </w:numPr>
        <w:bidi/>
        <w:rPr>
          <w:sz w:val="28"/>
          <w:szCs w:val="28"/>
        </w:rPr>
      </w:pPr>
      <w:r w:rsidRPr="008B61B0">
        <w:rPr>
          <w:rFonts w:hint="cs"/>
          <w:sz w:val="28"/>
          <w:szCs w:val="28"/>
          <w:rtl/>
        </w:rPr>
        <w:t xml:space="preserve">הקצאת משאבים-   </w:t>
      </w:r>
      <w:r w:rsidR="00F329EB" w:rsidRPr="008B61B0">
        <w:rPr>
          <w:rFonts w:hint="cs"/>
          <w:sz w:val="28"/>
          <w:szCs w:val="28"/>
          <w:rtl/>
        </w:rPr>
        <w:t xml:space="preserve">להכין </w:t>
      </w:r>
      <w:r w:rsidR="008B61B0" w:rsidRPr="008B61B0">
        <w:rPr>
          <w:rFonts w:hint="cs"/>
          <w:sz w:val="28"/>
          <w:szCs w:val="28"/>
          <w:rtl/>
        </w:rPr>
        <w:t>סכמה</w:t>
      </w:r>
      <w:r w:rsidR="00F329EB" w:rsidRPr="008B61B0">
        <w:rPr>
          <w:rFonts w:hint="cs"/>
          <w:sz w:val="28"/>
          <w:szCs w:val="28"/>
          <w:rtl/>
        </w:rPr>
        <w:t xml:space="preserve"> של </w:t>
      </w:r>
      <w:r w:rsidRPr="008B61B0">
        <w:rPr>
          <w:rFonts w:hint="cs"/>
          <w:sz w:val="28"/>
          <w:szCs w:val="28"/>
          <w:rtl/>
        </w:rPr>
        <w:t>שתי גישות</w:t>
      </w:r>
      <w:r w:rsidR="00F329EB" w:rsidRPr="008B61B0">
        <w:rPr>
          <w:rFonts w:hint="cs"/>
          <w:sz w:val="28"/>
          <w:szCs w:val="28"/>
          <w:rtl/>
        </w:rPr>
        <w:t xml:space="preserve"> ושלוח לאביטל ועמי</w:t>
      </w:r>
      <w:r w:rsidRPr="008B61B0">
        <w:rPr>
          <w:rFonts w:hint="cs"/>
          <w:sz w:val="28"/>
          <w:szCs w:val="28"/>
          <w:rtl/>
        </w:rPr>
        <w:t>:</w:t>
      </w:r>
    </w:p>
    <w:p w14:paraId="511FFF32" w14:textId="39AD285E" w:rsidR="007200A0" w:rsidRPr="008B61B0" w:rsidRDefault="007200A0" w:rsidP="008B61B0">
      <w:pPr>
        <w:pStyle w:val="ListParagraph"/>
        <w:numPr>
          <w:ilvl w:val="0"/>
          <w:numId w:val="26"/>
        </w:numPr>
        <w:bidi/>
        <w:rPr>
          <w:rFonts w:hint="cs"/>
          <w:sz w:val="28"/>
          <w:szCs w:val="28"/>
        </w:rPr>
      </w:pPr>
      <w:r w:rsidRPr="008B61B0">
        <w:rPr>
          <w:rFonts w:hint="cs"/>
          <w:sz w:val="28"/>
          <w:szCs w:val="28"/>
          <w:rtl/>
        </w:rPr>
        <w:t xml:space="preserve">הוגנת </w:t>
      </w:r>
      <w:r w:rsidRPr="008B61B0">
        <w:rPr>
          <w:sz w:val="28"/>
          <w:szCs w:val="28"/>
          <w:rtl/>
        </w:rPr>
        <w:t>–</w:t>
      </w:r>
      <w:r w:rsidRPr="008B61B0">
        <w:rPr>
          <w:rFonts w:hint="cs"/>
          <w:sz w:val="28"/>
          <w:szCs w:val="28"/>
          <w:rtl/>
        </w:rPr>
        <w:t xml:space="preserve"> כל הקונספטים מקבלים אותם משאבים בלי קשר לגודל הקונספט</w:t>
      </w:r>
    </w:p>
    <w:p w14:paraId="0FB98C03" w14:textId="2DADECF2" w:rsidR="007200A0" w:rsidRPr="008B61B0" w:rsidRDefault="007200A0" w:rsidP="008B61B0">
      <w:pPr>
        <w:pStyle w:val="ListParagraph"/>
        <w:numPr>
          <w:ilvl w:val="0"/>
          <w:numId w:val="26"/>
        </w:numPr>
        <w:bidi/>
        <w:rPr>
          <w:sz w:val="28"/>
          <w:szCs w:val="28"/>
        </w:rPr>
      </w:pPr>
      <w:r w:rsidRPr="008B61B0">
        <w:rPr>
          <w:rFonts w:hint="cs"/>
          <w:sz w:val="28"/>
          <w:szCs w:val="28"/>
          <w:rtl/>
        </w:rPr>
        <w:t xml:space="preserve">חמדנית/ הגיונית? </w:t>
      </w:r>
      <w:r w:rsidRPr="008B61B0">
        <w:rPr>
          <w:sz w:val="28"/>
          <w:szCs w:val="28"/>
          <w:rtl/>
        </w:rPr>
        <w:t>–</w:t>
      </w:r>
      <w:r w:rsidRPr="008B61B0">
        <w:rPr>
          <w:rFonts w:hint="cs"/>
          <w:sz w:val="28"/>
          <w:szCs w:val="28"/>
          <w:rtl/>
        </w:rPr>
        <w:t xml:space="preserve"> כל קונספט יקבל </w:t>
      </w:r>
      <w:r w:rsidR="00F329EB" w:rsidRPr="008B61B0">
        <w:rPr>
          <w:rFonts w:hint="cs"/>
          <w:sz w:val="28"/>
          <w:szCs w:val="28"/>
          <w:rtl/>
        </w:rPr>
        <w:t>לפי הגודל שלו</w:t>
      </w:r>
    </w:p>
    <w:p w14:paraId="65F80282" w14:textId="693C57E6" w:rsidR="00F329EB" w:rsidRPr="008B61B0" w:rsidRDefault="00F329EB" w:rsidP="00F329EB">
      <w:pPr>
        <w:pStyle w:val="ListParagraph"/>
        <w:bidi/>
        <w:rPr>
          <w:sz w:val="28"/>
          <w:szCs w:val="28"/>
          <w:rtl/>
        </w:rPr>
      </w:pPr>
      <w:r w:rsidRPr="008B61B0">
        <w:rPr>
          <w:rFonts w:hint="cs"/>
          <w:sz w:val="28"/>
          <w:szCs w:val="28"/>
          <w:rtl/>
        </w:rPr>
        <w:t>בשתי הגישות לבדוק תנאי עצירה ע"פ התקדמות הקונספט</w:t>
      </w:r>
    </w:p>
    <w:p w14:paraId="4B0505B8" w14:textId="74E08449" w:rsidR="008B61B0" w:rsidRPr="008B61B0" w:rsidRDefault="008B61B0" w:rsidP="008B61B0">
      <w:pPr>
        <w:pStyle w:val="ListParagraph"/>
        <w:numPr>
          <w:ilvl w:val="0"/>
          <w:numId w:val="21"/>
        </w:numPr>
        <w:bidi/>
        <w:rPr>
          <w:rFonts w:hint="cs"/>
          <w:sz w:val="28"/>
          <w:szCs w:val="28"/>
        </w:rPr>
      </w:pPr>
      <w:r w:rsidRPr="008B61B0">
        <w:rPr>
          <w:rFonts w:hint="cs"/>
          <w:sz w:val="28"/>
          <w:szCs w:val="28"/>
          <w:rtl/>
        </w:rPr>
        <w:t xml:space="preserve">לבחור תנאי עצירה ע"פ התקדמות הקונספט </w:t>
      </w:r>
      <w:r w:rsidRPr="008B61B0">
        <w:rPr>
          <w:sz w:val="28"/>
          <w:szCs w:val="28"/>
          <w:rtl/>
        </w:rPr>
        <w:t>–</w:t>
      </w:r>
      <w:r w:rsidRPr="008B61B0">
        <w:rPr>
          <w:rFonts w:hint="cs"/>
          <w:sz w:val="28"/>
          <w:szCs w:val="28"/>
          <w:rtl/>
        </w:rPr>
        <w:t xml:space="preserve"> לקחת רעיונות מהתזה של ברק</w:t>
      </w:r>
    </w:p>
    <w:p w14:paraId="643FC925" w14:textId="4B2F27DA" w:rsidR="008B61B0" w:rsidRPr="008B61B0" w:rsidRDefault="008B61B0" w:rsidP="008B61B0">
      <w:pPr>
        <w:pStyle w:val="ListParagraph"/>
        <w:numPr>
          <w:ilvl w:val="0"/>
          <w:numId w:val="21"/>
        </w:numPr>
        <w:bidi/>
        <w:rPr>
          <w:rFonts w:hint="cs"/>
          <w:sz w:val="28"/>
          <w:szCs w:val="28"/>
        </w:rPr>
      </w:pPr>
      <w:r w:rsidRPr="008B61B0">
        <w:rPr>
          <w:rFonts w:hint="cs"/>
          <w:sz w:val="28"/>
          <w:szCs w:val="28"/>
          <w:rtl/>
        </w:rPr>
        <w:t>ביצוע מוטציה בלבד ללא קרוסאובר</w:t>
      </w:r>
    </w:p>
    <w:p w14:paraId="6B18AC10" w14:textId="61295F42" w:rsidR="008B61B0" w:rsidRPr="008B61B0" w:rsidRDefault="008B61B0" w:rsidP="008B61B0">
      <w:pPr>
        <w:pStyle w:val="ListParagraph"/>
        <w:numPr>
          <w:ilvl w:val="0"/>
          <w:numId w:val="21"/>
        </w:numPr>
        <w:bidi/>
        <w:rPr>
          <w:sz w:val="28"/>
          <w:szCs w:val="28"/>
        </w:rPr>
      </w:pPr>
      <w:r w:rsidRPr="008B61B0">
        <w:rPr>
          <w:rFonts w:hint="cs"/>
          <w:sz w:val="28"/>
          <w:szCs w:val="28"/>
          <w:rtl/>
        </w:rPr>
        <w:t>גודל אוכלוסיי</w:t>
      </w:r>
      <w:r w:rsidRPr="008B61B0">
        <w:rPr>
          <w:rFonts w:hint="eastAsia"/>
          <w:sz w:val="28"/>
          <w:szCs w:val="28"/>
          <w:rtl/>
        </w:rPr>
        <w:t>ה</w:t>
      </w:r>
      <w:r w:rsidRPr="008B61B0">
        <w:rPr>
          <w:rFonts w:hint="cs"/>
          <w:sz w:val="28"/>
          <w:szCs w:val="28"/>
          <w:rtl/>
        </w:rPr>
        <w:t xml:space="preserve"> 1</w:t>
      </w:r>
    </w:p>
    <w:p w14:paraId="0B3862E9" w14:textId="31FDF0FB" w:rsidR="008B61B0" w:rsidRPr="008B61B0" w:rsidRDefault="008B61B0" w:rsidP="008B61B0">
      <w:pPr>
        <w:pStyle w:val="ListParagraph"/>
        <w:numPr>
          <w:ilvl w:val="0"/>
          <w:numId w:val="21"/>
        </w:numPr>
        <w:bidi/>
        <w:rPr>
          <w:sz w:val="28"/>
          <w:szCs w:val="28"/>
        </w:rPr>
      </w:pPr>
      <w:r w:rsidRPr="008B61B0">
        <w:rPr>
          <w:rFonts w:hint="cs"/>
          <w:sz w:val="28"/>
          <w:szCs w:val="28"/>
          <w:rtl/>
        </w:rPr>
        <w:t xml:space="preserve">מוטציות </w:t>
      </w:r>
      <w:r w:rsidRPr="008B61B0">
        <w:rPr>
          <w:rFonts w:hint="cs"/>
          <w:sz w:val="28"/>
          <w:szCs w:val="28"/>
          <w:rtl/>
        </w:rPr>
        <w:t>לבדוק</w:t>
      </w:r>
      <w:r w:rsidRPr="008B61B0">
        <w:rPr>
          <w:rFonts w:hint="cs"/>
          <w:sz w:val="28"/>
          <w:szCs w:val="28"/>
          <w:rtl/>
        </w:rPr>
        <w:t>:</w:t>
      </w:r>
    </w:p>
    <w:p w14:paraId="7FBD78D5" w14:textId="34095109" w:rsidR="008B61B0" w:rsidRPr="008B61B0" w:rsidRDefault="008B61B0" w:rsidP="008B61B0">
      <w:pPr>
        <w:pStyle w:val="ListParagraph"/>
        <w:numPr>
          <w:ilvl w:val="0"/>
          <w:numId w:val="25"/>
        </w:numPr>
        <w:bidi/>
        <w:rPr>
          <w:sz w:val="28"/>
          <w:szCs w:val="28"/>
        </w:rPr>
      </w:pPr>
      <w:r w:rsidRPr="008B61B0">
        <w:rPr>
          <w:rFonts w:hint="cs"/>
          <w:sz w:val="28"/>
          <w:szCs w:val="28"/>
        </w:rPr>
        <w:t>TABU SEARCH</w:t>
      </w:r>
    </w:p>
    <w:p w14:paraId="0A4C684B" w14:textId="6C0185BD" w:rsidR="008B61B0" w:rsidRPr="008B61B0" w:rsidRDefault="008B61B0" w:rsidP="008B61B0">
      <w:pPr>
        <w:pStyle w:val="ListParagraph"/>
        <w:numPr>
          <w:ilvl w:val="0"/>
          <w:numId w:val="25"/>
        </w:numPr>
        <w:bidi/>
        <w:rPr>
          <w:sz w:val="28"/>
          <w:szCs w:val="28"/>
        </w:rPr>
      </w:pPr>
      <w:r w:rsidRPr="008B61B0">
        <w:rPr>
          <w:rFonts w:hint="cs"/>
          <w:sz w:val="28"/>
          <w:szCs w:val="28"/>
          <w:rtl/>
        </w:rPr>
        <w:t>מוטציה משתנה</w:t>
      </w:r>
    </w:p>
    <w:p w14:paraId="1174A5F7" w14:textId="77777777" w:rsidR="008B61B0" w:rsidRPr="008B61B0" w:rsidRDefault="008B61B0" w:rsidP="0045325B">
      <w:pPr>
        <w:pStyle w:val="ListParagraph"/>
        <w:bidi/>
        <w:ind w:left="1080"/>
        <w:rPr>
          <w:sz w:val="28"/>
          <w:szCs w:val="28"/>
        </w:rPr>
      </w:pPr>
      <w:bookmarkStart w:id="0" w:name="_GoBack"/>
      <w:bookmarkEnd w:id="0"/>
    </w:p>
    <w:p w14:paraId="01D2E64F" w14:textId="554025E6" w:rsidR="007200A0" w:rsidRDefault="007200A0" w:rsidP="007200A0">
      <w:pPr>
        <w:bidi/>
        <w:rPr>
          <w:rtl/>
        </w:rPr>
      </w:pPr>
    </w:p>
    <w:p w14:paraId="18FAD6A1" w14:textId="6A088B71" w:rsidR="007200A0" w:rsidRDefault="007200A0" w:rsidP="007200A0">
      <w:pPr>
        <w:bidi/>
        <w:rPr>
          <w:rtl/>
        </w:rPr>
      </w:pPr>
    </w:p>
    <w:p w14:paraId="64DA6DA7" w14:textId="77777777" w:rsidR="007200A0" w:rsidRPr="007200A0" w:rsidRDefault="007200A0" w:rsidP="007200A0">
      <w:pPr>
        <w:bidi/>
        <w:rPr>
          <w:rtl/>
        </w:rPr>
      </w:pPr>
    </w:p>
    <w:p w14:paraId="393656F5" w14:textId="08799846" w:rsidR="007200A0" w:rsidRDefault="007200A0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52"/>
          <w:szCs w:val="52"/>
          <w:u w:val="single"/>
        </w:rPr>
      </w:pPr>
    </w:p>
    <w:p w14:paraId="447A21A2" w14:textId="164249C5" w:rsidR="007200A0" w:rsidRDefault="007200A0" w:rsidP="007200A0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52"/>
          <w:szCs w:val="52"/>
          <w:u w:val="single"/>
          <w:rtl/>
        </w:rPr>
      </w:pPr>
      <w: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52"/>
          <w:szCs w:val="52"/>
          <w:u w:val="single"/>
        </w:rPr>
        <w:br w:type="page"/>
      </w:r>
    </w:p>
    <w:p w14:paraId="1F23AFD8" w14:textId="11886924" w:rsidR="0000794E" w:rsidRDefault="0000794E" w:rsidP="0000794E">
      <w:pPr>
        <w:pStyle w:val="Heading1"/>
        <w:bidi/>
        <w:jc w:val="center"/>
        <w:rPr>
          <w:b/>
          <w:bCs/>
          <w:sz w:val="52"/>
          <w:szCs w:val="52"/>
          <w:u w:val="single"/>
          <w:rtl/>
        </w:rPr>
      </w:pPr>
      <w:r>
        <w:rPr>
          <w:rFonts w:hint="cs"/>
          <w:b/>
          <w:bCs/>
          <w:sz w:val="52"/>
          <w:szCs w:val="52"/>
          <w:u w:val="single"/>
          <w:rtl/>
        </w:rPr>
        <w:lastRenderedPageBreak/>
        <w:t xml:space="preserve">סיכום פגישה </w:t>
      </w:r>
      <w:r w:rsidR="00A53E13">
        <w:rPr>
          <w:rFonts w:hint="cs"/>
          <w:b/>
          <w:bCs/>
          <w:sz w:val="52"/>
          <w:szCs w:val="52"/>
          <w:u w:val="single"/>
          <w:rtl/>
        </w:rPr>
        <w:t>9</w:t>
      </w:r>
      <w:r>
        <w:rPr>
          <w:rFonts w:hint="cs"/>
          <w:b/>
          <w:bCs/>
          <w:sz w:val="52"/>
          <w:szCs w:val="52"/>
          <w:u w:val="single"/>
          <w:rtl/>
        </w:rPr>
        <w:t>/12/19</w:t>
      </w:r>
    </w:p>
    <w:p w14:paraId="4555A8F8" w14:textId="77777777" w:rsidR="006202B2" w:rsidRDefault="00DA53C6" w:rsidP="001F03E1">
      <w:pPr>
        <w:pStyle w:val="ListParagraph"/>
        <w:numPr>
          <w:ilvl w:val="0"/>
          <w:numId w:val="15"/>
        </w:numPr>
        <w:bidi/>
        <w:spacing w:line="288" w:lineRule="auto"/>
      </w:pPr>
      <w:r>
        <w:rPr>
          <w:rFonts w:hint="cs"/>
          <w:rtl/>
        </w:rPr>
        <w:t xml:space="preserve">למטרת אופטימיזציה יהיו 3 מטרות: </w:t>
      </w:r>
    </w:p>
    <w:p w14:paraId="2D8DEC35" w14:textId="12D86AAC" w:rsidR="00DA53C6" w:rsidRDefault="00AD5A85" w:rsidP="001F03E1">
      <w:pPr>
        <w:pStyle w:val="ListParagraph"/>
        <w:bidi/>
        <w:spacing w:line="288" w:lineRule="auto"/>
      </w:pPr>
      <w:r>
        <w:rPr>
          <w:rFonts w:hint="cs"/>
          <w:rtl/>
        </w:rPr>
        <w:t>א</w:t>
      </w:r>
      <w:r w:rsidR="00DA53C6">
        <w:rPr>
          <w:rFonts w:hint="cs"/>
          <w:rtl/>
        </w:rPr>
        <w:t xml:space="preserve">) מינימום דרגות חופש </w:t>
      </w:r>
      <w:r>
        <w:rPr>
          <w:rFonts w:hint="cs"/>
          <w:rtl/>
        </w:rPr>
        <w:t>ב</w:t>
      </w:r>
      <w:r w:rsidR="00DA53C6">
        <w:rPr>
          <w:rFonts w:hint="cs"/>
          <w:rtl/>
        </w:rPr>
        <w:t xml:space="preserve">) מקסימום מניפולביליות </w:t>
      </w:r>
      <w:r>
        <w:rPr>
          <w:rFonts w:hint="cs"/>
          <w:rtl/>
        </w:rPr>
        <w:t>ג</w:t>
      </w:r>
      <w:r w:rsidR="00DA53C6">
        <w:rPr>
          <w:rFonts w:hint="cs"/>
          <w:rtl/>
        </w:rPr>
        <w:t xml:space="preserve">) מינימום </w:t>
      </w:r>
      <w:r w:rsidR="00DA53C6">
        <w:rPr>
          <w:rFonts w:hint="cs"/>
        </w:rPr>
        <w:t>MID</w:t>
      </w:r>
      <w:r w:rsidR="00DA53C6">
        <w:rPr>
          <w:rFonts w:hint="cs"/>
          <w:rtl/>
        </w:rPr>
        <w:t xml:space="preserve"> </w:t>
      </w:r>
      <w:r w:rsidR="00DA53C6">
        <w:rPr>
          <w:rFonts w:hint="cs"/>
        </w:rPr>
        <w:t>PROXIMITY JOINT</w:t>
      </w:r>
    </w:p>
    <w:p w14:paraId="4689A0FF" w14:textId="3EBFB740" w:rsidR="003B282C" w:rsidRDefault="003B282C" w:rsidP="001F03E1">
      <w:pPr>
        <w:pStyle w:val="ListParagraph"/>
        <w:numPr>
          <w:ilvl w:val="0"/>
          <w:numId w:val="15"/>
        </w:numPr>
        <w:bidi/>
        <w:spacing w:line="288" w:lineRule="auto"/>
      </w:pPr>
      <w:r>
        <w:rPr>
          <w:rFonts w:hint="cs"/>
          <w:rtl/>
        </w:rPr>
        <w:t>חילוק העבודה לש</w:t>
      </w:r>
      <w:r w:rsidR="009717D1">
        <w:rPr>
          <w:rFonts w:hint="cs"/>
          <w:rtl/>
        </w:rPr>
        <w:t>לו</w:t>
      </w:r>
      <w:r>
        <w:rPr>
          <w:rFonts w:hint="cs"/>
          <w:rtl/>
        </w:rPr>
        <w:t>שה שלבים:</w:t>
      </w:r>
    </w:p>
    <w:p w14:paraId="78FAE60A" w14:textId="65F0BFF5" w:rsidR="003B282C" w:rsidRDefault="003B282C" w:rsidP="001F03E1">
      <w:pPr>
        <w:pStyle w:val="ListParagraph"/>
        <w:numPr>
          <w:ilvl w:val="0"/>
          <w:numId w:val="16"/>
        </w:numPr>
        <w:bidi/>
        <w:spacing w:line="288" w:lineRule="auto"/>
      </w:pPr>
      <w:r>
        <w:rPr>
          <w:rFonts w:hint="cs"/>
          <w:rtl/>
        </w:rPr>
        <w:t xml:space="preserve">שלב א' : </w:t>
      </w:r>
      <w:r w:rsidR="00BE11FA">
        <w:rPr>
          <w:rFonts w:hint="cs"/>
          <w:rtl/>
        </w:rPr>
        <w:t xml:space="preserve">בניית </w:t>
      </w:r>
      <w:r w:rsidR="00BE11FA">
        <w:rPr>
          <w:rFonts w:hint="cs"/>
        </w:rPr>
        <w:t xml:space="preserve">WOI </w:t>
      </w:r>
      <w:r w:rsidR="00BE11FA">
        <w:rPr>
          <w:rFonts w:hint="cs"/>
          <w:rtl/>
        </w:rPr>
        <w:t xml:space="preserve"> ראשוני</w:t>
      </w:r>
    </w:p>
    <w:p w14:paraId="6C5840C0" w14:textId="46CB3B99" w:rsidR="003B282C" w:rsidRDefault="003B282C" w:rsidP="001F03E1">
      <w:pPr>
        <w:pStyle w:val="ListParagraph"/>
        <w:numPr>
          <w:ilvl w:val="0"/>
          <w:numId w:val="17"/>
        </w:numPr>
        <w:bidi/>
        <w:spacing w:line="288" w:lineRule="auto"/>
      </w:pPr>
      <w:r>
        <w:rPr>
          <w:rFonts w:hint="cs"/>
          <w:rtl/>
        </w:rPr>
        <w:t>ביצוע חיפוש אקראי על ~ 60000 קונפיגורציות, אשר יחולקו באופן הוגן ( כל קונספט עם פחות מ-25 קונפיגורציות יבדקו כל הקונפיגורציות, כל קונספט עם פחות מ-100 קונפיגורציות יבדקו 25 קונפיגורציות וכל השאר יבחר אחוז שיהיה הוגן)</w:t>
      </w:r>
    </w:p>
    <w:p w14:paraId="7DBA4301" w14:textId="20A10E4A" w:rsidR="003B282C" w:rsidRDefault="003B282C" w:rsidP="001F03E1">
      <w:pPr>
        <w:pStyle w:val="ListParagraph"/>
        <w:numPr>
          <w:ilvl w:val="0"/>
          <w:numId w:val="17"/>
        </w:numPr>
        <w:bidi/>
        <w:spacing w:line="288" w:lineRule="auto"/>
      </w:pPr>
      <w:r>
        <w:rPr>
          <w:rFonts w:hint="cs"/>
          <w:rtl/>
        </w:rPr>
        <w:t>הרצה של שבוע</w:t>
      </w:r>
    </w:p>
    <w:p w14:paraId="2EE87B79" w14:textId="17E5EFCF" w:rsidR="003B282C" w:rsidRDefault="003B282C" w:rsidP="001F03E1">
      <w:pPr>
        <w:pStyle w:val="ListParagraph"/>
        <w:numPr>
          <w:ilvl w:val="0"/>
          <w:numId w:val="17"/>
        </w:numPr>
        <w:bidi/>
        <w:spacing w:line="288" w:lineRule="auto"/>
      </w:pPr>
      <w:r>
        <w:rPr>
          <w:rFonts w:hint="cs"/>
          <w:rtl/>
        </w:rPr>
        <w:t xml:space="preserve">בניית חזית אחת המשלבת את כל הקונספטים אשר תהיה הבסיס לשלב ב'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>
        <w:rPr>
          <w:rFonts w:hint="cs"/>
        </w:rPr>
        <w:t>WINDOW OF INTREST</w:t>
      </w:r>
    </w:p>
    <w:p w14:paraId="6B2D9065" w14:textId="7EA603DB" w:rsidR="007946F8" w:rsidRDefault="007946F8" w:rsidP="001F03E1">
      <w:pPr>
        <w:pStyle w:val="ListParagraph"/>
        <w:numPr>
          <w:ilvl w:val="0"/>
          <w:numId w:val="17"/>
        </w:numPr>
        <w:bidi/>
        <w:spacing w:line="288" w:lineRule="auto"/>
      </w:pPr>
      <w:r>
        <w:rPr>
          <w:rFonts w:hint="cs"/>
          <w:rtl/>
        </w:rPr>
        <w:t>ביצוע תיעוד</w:t>
      </w:r>
    </w:p>
    <w:p w14:paraId="72797B9C" w14:textId="38EED99F" w:rsidR="003B282C" w:rsidRDefault="003B282C" w:rsidP="001F03E1">
      <w:pPr>
        <w:pStyle w:val="ListParagraph"/>
        <w:numPr>
          <w:ilvl w:val="0"/>
          <w:numId w:val="16"/>
        </w:numPr>
        <w:bidi/>
        <w:spacing w:line="288" w:lineRule="auto"/>
      </w:pPr>
      <w:r>
        <w:rPr>
          <w:rFonts w:hint="cs"/>
          <w:rtl/>
        </w:rPr>
        <w:t xml:space="preserve">שלב ב': חיפוש אבולוציוני עם גישת </w:t>
      </w:r>
      <w:r>
        <w:rPr>
          <w:rFonts w:hint="cs"/>
        </w:rPr>
        <w:t>DWOI</w:t>
      </w:r>
    </w:p>
    <w:p w14:paraId="166E8FE1" w14:textId="3F1BAC13" w:rsidR="003B282C" w:rsidRDefault="008135CB" w:rsidP="001F03E1">
      <w:pPr>
        <w:pStyle w:val="ListParagraph"/>
        <w:numPr>
          <w:ilvl w:val="0"/>
          <w:numId w:val="18"/>
        </w:numPr>
        <w:bidi/>
        <w:spacing w:line="288" w:lineRule="auto"/>
      </w:pPr>
      <w:r>
        <w:t xml:space="preserve">WOI </w:t>
      </w:r>
      <w:r>
        <w:rPr>
          <w:rFonts w:hint="cs"/>
          <w:rtl/>
        </w:rPr>
        <w:t>הראשוני</w:t>
      </w:r>
      <w:r w:rsidR="00DA53C6">
        <w:rPr>
          <w:rFonts w:hint="cs"/>
          <w:rtl/>
        </w:rPr>
        <w:t xml:space="preserve"> יהיה החלון שיתקבל </w:t>
      </w:r>
      <w:r w:rsidR="00A90ACB">
        <w:rPr>
          <w:rFonts w:hint="cs"/>
          <w:rtl/>
        </w:rPr>
        <w:t>משלב א'</w:t>
      </w:r>
    </w:p>
    <w:p w14:paraId="43796599" w14:textId="6D18F2B0" w:rsidR="00A90ACB" w:rsidRDefault="00A90ACB" w:rsidP="001F03E1">
      <w:pPr>
        <w:pStyle w:val="ListParagraph"/>
        <w:numPr>
          <w:ilvl w:val="0"/>
          <w:numId w:val="18"/>
        </w:numPr>
        <w:bidi/>
        <w:spacing w:line="288" w:lineRule="auto"/>
      </w:pPr>
      <w:r>
        <w:rPr>
          <w:rFonts w:hint="cs"/>
          <w:rtl/>
        </w:rPr>
        <w:t>האלגוריתם יבצע זיווג רק בתוך אותו קונספט  (אין זיוויגים בין קונספטים)</w:t>
      </w:r>
    </w:p>
    <w:p w14:paraId="720FE2DF" w14:textId="77777777" w:rsidR="004B0831" w:rsidRDefault="004B0831" w:rsidP="001F03E1">
      <w:pPr>
        <w:pStyle w:val="ListParagraph"/>
        <w:numPr>
          <w:ilvl w:val="0"/>
          <w:numId w:val="18"/>
        </w:numPr>
        <w:bidi/>
        <w:spacing w:line="288" w:lineRule="auto"/>
      </w:pPr>
      <w:r>
        <w:rPr>
          <w:rFonts w:hint="cs"/>
          <w:rtl/>
        </w:rPr>
        <w:t xml:space="preserve">בתוך כל קונספט הדירוג/ מתן ציון יתבצע על ידי המרחק מה </w:t>
      </w:r>
      <w:r>
        <w:rPr>
          <w:rFonts w:hint="cs"/>
        </w:rPr>
        <w:t>WOI</w:t>
      </w:r>
      <w:r>
        <w:rPr>
          <w:rFonts w:hint="cs"/>
          <w:rtl/>
        </w:rPr>
        <w:t>, ללא קשר למה קורה בקונספט אחר</w:t>
      </w:r>
    </w:p>
    <w:p w14:paraId="0DB9A2A0" w14:textId="77777777" w:rsidR="00600847" w:rsidRDefault="004B0831" w:rsidP="001F03E1">
      <w:pPr>
        <w:pStyle w:val="ListParagraph"/>
        <w:numPr>
          <w:ilvl w:val="0"/>
          <w:numId w:val="18"/>
        </w:numPr>
        <w:bidi/>
        <w:spacing w:line="288" w:lineRule="auto"/>
      </w:pPr>
      <w:r>
        <w:rPr>
          <w:rFonts w:hint="cs"/>
          <w:rtl/>
        </w:rPr>
        <w:t xml:space="preserve">קונספטים עם כמות קונפיגורציות קטנה </w:t>
      </w:r>
      <w:r w:rsidR="00600847">
        <w:rPr>
          <w:rFonts w:hint="cs"/>
          <w:rtl/>
        </w:rPr>
        <w:t>תהיה בחירה אקראית וקונספטים עם כמות גדולה ע"י האלגוריתם הגנטי (יכנסו לסלקציה)</w:t>
      </w:r>
    </w:p>
    <w:p w14:paraId="0D2A45C2" w14:textId="77777777" w:rsidR="00600847" w:rsidRDefault="00600847" w:rsidP="001F03E1">
      <w:pPr>
        <w:pStyle w:val="ListParagraph"/>
        <w:numPr>
          <w:ilvl w:val="0"/>
          <w:numId w:val="18"/>
        </w:numPr>
        <w:bidi/>
        <w:spacing w:line="288" w:lineRule="auto"/>
      </w:pPr>
      <w:r>
        <w:rPr>
          <w:rFonts w:hint="cs"/>
          <w:rtl/>
        </w:rPr>
        <w:t>עם קיים פתרון טוב יותר (שולט על) פתרון מ-</w:t>
      </w:r>
      <w:r>
        <w:rPr>
          <w:rFonts w:hint="cs"/>
        </w:rPr>
        <w:t>WOI</w:t>
      </w:r>
      <w:r>
        <w:rPr>
          <w:rFonts w:hint="cs"/>
          <w:rtl/>
        </w:rPr>
        <w:t xml:space="preserve"> יווצר </w:t>
      </w:r>
      <w:r>
        <w:rPr>
          <w:rFonts w:hint="cs"/>
        </w:rPr>
        <w:t xml:space="preserve">WOI </w:t>
      </w:r>
      <w:r>
        <w:rPr>
          <w:rFonts w:hint="cs"/>
          <w:rtl/>
        </w:rPr>
        <w:t xml:space="preserve"> חדש עם הפתרונות המעודכנים</w:t>
      </w:r>
    </w:p>
    <w:p w14:paraId="692364E4" w14:textId="77777777" w:rsidR="00600847" w:rsidRDefault="00600847" w:rsidP="001F03E1">
      <w:pPr>
        <w:pStyle w:val="ListParagraph"/>
        <w:numPr>
          <w:ilvl w:val="0"/>
          <w:numId w:val="18"/>
        </w:numPr>
        <w:bidi/>
        <w:spacing w:line="288" w:lineRule="auto"/>
      </w:pPr>
      <w:r>
        <w:rPr>
          <w:rFonts w:hint="cs"/>
          <w:rtl/>
        </w:rPr>
        <w:t xml:space="preserve">לשמור ארכיב של </w:t>
      </w:r>
      <w:r>
        <w:rPr>
          <w:rFonts w:hint="cs"/>
        </w:rPr>
        <w:t xml:space="preserve">WOI </w:t>
      </w:r>
      <w:r>
        <w:rPr>
          <w:rFonts w:hint="cs"/>
          <w:rtl/>
        </w:rPr>
        <w:t xml:space="preserve"> ישנים </w:t>
      </w:r>
      <w:r>
        <w:rPr>
          <w:rtl/>
        </w:rPr>
        <w:t>–</w:t>
      </w:r>
      <w:r>
        <w:rPr>
          <w:rFonts w:hint="cs"/>
          <w:rtl/>
        </w:rPr>
        <w:t xml:space="preserve"> כולל וקטור ולאיזה קונספט שייך</w:t>
      </w:r>
    </w:p>
    <w:p w14:paraId="71233C33" w14:textId="36489DE6" w:rsidR="00A90ACB" w:rsidRDefault="00600847" w:rsidP="001F03E1">
      <w:pPr>
        <w:pStyle w:val="ListParagraph"/>
        <w:numPr>
          <w:ilvl w:val="0"/>
          <w:numId w:val="18"/>
        </w:numPr>
        <w:bidi/>
        <w:spacing w:line="288" w:lineRule="auto"/>
      </w:pPr>
      <w:r>
        <w:rPr>
          <w:rFonts w:hint="cs"/>
          <w:rtl/>
        </w:rPr>
        <w:t xml:space="preserve">לחשוב על הקצאת משאבים לחיפוש </w:t>
      </w:r>
      <w:r w:rsidR="004B0831">
        <w:rPr>
          <w:rFonts w:hint="cs"/>
          <w:rtl/>
        </w:rPr>
        <w:t xml:space="preserve"> </w:t>
      </w:r>
    </w:p>
    <w:p w14:paraId="1ADE4C29" w14:textId="2CCF9DCC" w:rsidR="008C365C" w:rsidRDefault="00BE11FA" w:rsidP="001F03E1">
      <w:pPr>
        <w:pStyle w:val="ListParagraph"/>
        <w:numPr>
          <w:ilvl w:val="0"/>
          <w:numId w:val="18"/>
        </w:numPr>
        <w:bidi/>
        <w:spacing w:line="288" w:lineRule="auto"/>
      </w:pPr>
      <w:r>
        <w:rPr>
          <w:rFonts w:hint="cs"/>
          <w:rtl/>
        </w:rPr>
        <w:t>הרצה של שבוע</w:t>
      </w:r>
    </w:p>
    <w:p w14:paraId="33E55781" w14:textId="22E54E82" w:rsidR="0062495D" w:rsidRDefault="0062495D" w:rsidP="001F03E1">
      <w:pPr>
        <w:pStyle w:val="ListParagraph"/>
        <w:numPr>
          <w:ilvl w:val="0"/>
          <w:numId w:val="18"/>
        </w:numPr>
        <w:bidi/>
        <w:spacing w:line="288" w:lineRule="auto"/>
      </w:pPr>
      <w:r>
        <w:rPr>
          <w:rFonts w:hint="cs"/>
          <w:rtl/>
        </w:rPr>
        <w:t>בחירת קריטריוני עצירה</w:t>
      </w:r>
    </w:p>
    <w:p w14:paraId="01297DF6" w14:textId="73BA9F83" w:rsidR="008D5011" w:rsidRDefault="008D5011" w:rsidP="001F03E1">
      <w:pPr>
        <w:pStyle w:val="ListParagraph"/>
        <w:numPr>
          <w:ilvl w:val="0"/>
          <w:numId w:val="18"/>
        </w:numPr>
        <w:bidi/>
        <w:spacing w:line="288" w:lineRule="auto"/>
      </w:pPr>
      <w:r>
        <w:rPr>
          <w:rFonts w:hint="cs"/>
          <w:rtl/>
        </w:rPr>
        <w:t xml:space="preserve">בחינת רעיון - </w:t>
      </w:r>
      <w:r w:rsidRPr="008D5011">
        <w:t>surrogate model</w:t>
      </w:r>
      <w:r>
        <w:rPr>
          <w:rFonts w:hint="cs"/>
          <w:rtl/>
        </w:rPr>
        <w:t xml:space="preserve"> לבעיות דיסקרטיות</w:t>
      </w:r>
    </w:p>
    <w:p w14:paraId="59865FFF" w14:textId="66FD20F3" w:rsidR="007946F8" w:rsidRDefault="007946F8" w:rsidP="001F03E1">
      <w:pPr>
        <w:pStyle w:val="ListParagraph"/>
        <w:numPr>
          <w:ilvl w:val="0"/>
          <w:numId w:val="18"/>
        </w:numPr>
        <w:bidi/>
        <w:spacing w:line="288" w:lineRule="auto"/>
      </w:pPr>
      <w:r>
        <w:rPr>
          <w:rFonts w:hint="cs"/>
          <w:rtl/>
        </w:rPr>
        <w:t>ביצוע תיעוד תוך כדי</w:t>
      </w:r>
    </w:p>
    <w:p w14:paraId="221B5A2C" w14:textId="2B018870" w:rsidR="00BE11FA" w:rsidRDefault="00BE11FA" w:rsidP="001F03E1">
      <w:pPr>
        <w:pStyle w:val="ListParagraph"/>
        <w:numPr>
          <w:ilvl w:val="0"/>
          <w:numId w:val="16"/>
        </w:numPr>
        <w:bidi/>
        <w:spacing w:line="288" w:lineRule="auto"/>
      </w:pPr>
      <w:r>
        <w:rPr>
          <w:rFonts w:hint="cs"/>
          <w:rtl/>
        </w:rPr>
        <w:t>שלב ביניים: ניתוח תוצאות</w:t>
      </w:r>
    </w:p>
    <w:p w14:paraId="74DC02BB" w14:textId="59C046F2" w:rsidR="00BE11FA" w:rsidRDefault="00BE11FA" w:rsidP="001F03E1">
      <w:pPr>
        <w:pStyle w:val="ListParagraph"/>
        <w:numPr>
          <w:ilvl w:val="0"/>
          <w:numId w:val="19"/>
        </w:numPr>
        <w:bidi/>
        <w:spacing w:line="288" w:lineRule="auto"/>
      </w:pPr>
      <w:r>
        <w:rPr>
          <w:rFonts w:hint="cs"/>
          <w:rtl/>
        </w:rPr>
        <w:t>בחירת כמה ואילו חזיתות יעברו לשלב הבא</w:t>
      </w:r>
    </w:p>
    <w:p w14:paraId="406E89BB" w14:textId="7AF27124" w:rsidR="008D5011" w:rsidRDefault="008D5011" w:rsidP="001F03E1">
      <w:pPr>
        <w:pStyle w:val="ListParagraph"/>
        <w:numPr>
          <w:ilvl w:val="0"/>
          <w:numId w:val="19"/>
        </w:numPr>
        <w:bidi/>
        <w:spacing w:line="288" w:lineRule="auto"/>
      </w:pPr>
      <w:r>
        <w:rPr>
          <w:rFonts w:hint="cs"/>
          <w:rtl/>
        </w:rPr>
        <w:t>בחירת מדדים  לשלב ג'</w:t>
      </w:r>
    </w:p>
    <w:p w14:paraId="41EB79EC" w14:textId="0EDD497E" w:rsidR="008D5011" w:rsidRDefault="008D5011" w:rsidP="001F03E1">
      <w:pPr>
        <w:pStyle w:val="ListParagraph"/>
        <w:numPr>
          <w:ilvl w:val="0"/>
          <w:numId w:val="16"/>
        </w:numPr>
        <w:bidi/>
        <w:spacing w:line="288" w:lineRule="auto"/>
      </w:pPr>
      <w:r>
        <w:rPr>
          <w:rFonts w:hint="cs"/>
          <w:rtl/>
        </w:rPr>
        <w:t>שלב ג' :  מציאת חזיתות</w:t>
      </w:r>
    </w:p>
    <w:p w14:paraId="5A592E2E" w14:textId="03278C8E" w:rsidR="008D5011" w:rsidRDefault="008D5011" w:rsidP="001F03E1">
      <w:pPr>
        <w:pStyle w:val="ListParagraph"/>
        <w:numPr>
          <w:ilvl w:val="0"/>
          <w:numId w:val="20"/>
        </w:numPr>
        <w:bidi/>
        <w:spacing w:line="288" w:lineRule="auto"/>
      </w:pPr>
      <w:r>
        <w:rPr>
          <w:rFonts w:hint="cs"/>
          <w:rtl/>
        </w:rPr>
        <w:t>מציאת החזיתות של כל קונספט שנבחר, בשלב הקודם, ע"י בחירת אלגוריתם/ים</w:t>
      </w:r>
    </w:p>
    <w:p w14:paraId="1F47D651" w14:textId="2CEAA60E" w:rsidR="008D5011" w:rsidRPr="003B282C" w:rsidRDefault="008D5011" w:rsidP="001F03E1">
      <w:pPr>
        <w:pStyle w:val="ListParagraph"/>
        <w:numPr>
          <w:ilvl w:val="0"/>
          <w:numId w:val="20"/>
        </w:numPr>
        <w:bidi/>
        <w:spacing w:line="288" w:lineRule="auto"/>
        <w:rPr>
          <w:rtl/>
        </w:rPr>
      </w:pPr>
      <w:r>
        <w:rPr>
          <w:rFonts w:hint="cs"/>
          <w:rtl/>
        </w:rPr>
        <w:t>חישוב מדדים לחזיתות שחושבו</w:t>
      </w:r>
    </w:p>
    <w:p w14:paraId="343B5EAB" w14:textId="140F30AA" w:rsidR="00A53E13" w:rsidRDefault="000D555E" w:rsidP="001F03E1">
      <w:pPr>
        <w:pStyle w:val="ListParagraph"/>
        <w:numPr>
          <w:ilvl w:val="0"/>
          <w:numId w:val="15"/>
        </w:numPr>
        <w:bidi/>
        <w:spacing w:line="288" w:lineRule="auto"/>
      </w:pPr>
      <w:r>
        <w:rPr>
          <w:rFonts w:hint="cs"/>
          <w:rtl/>
        </w:rPr>
        <w:t xml:space="preserve">תמיר </w:t>
      </w:r>
      <w:r>
        <w:rPr>
          <w:rtl/>
        </w:rPr>
        <w:t>–</w:t>
      </w:r>
      <w:r>
        <w:rPr>
          <w:rFonts w:hint="cs"/>
          <w:rtl/>
        </w:rPr>
        <w:t xml:space="preserve"> לקרוא מאמר של אלירן ולעבור על תזה ברק</w:t>
      </w:r>
    </w:p>
    <w:p w14:paraId="25CA9D76" w14:textId="31DA99A9" w:rsidR="000D555E" w:rsidRDefault="000D555E" w:rsidP="001F03E1">
      <w:pPr>
        <w:pStyle w:val="ListParagraph"/>
        <w:numPr>
          <w:ilvl w:val="0"/>
          <w:numId w:val="15"/>
        </w:numPr>
        <w:bidi/>
        <w:spacing w:line="288" w:lineRule="auto"/>
      </w:pPr>
      <w:r>
        <w:rPr>
          <w:rFonts w:hint="cs"/>
          <w:rtl/>
        </w:rPr>
        <w:t>קביעת פגישה רק עמי ותמיר בקשר לשלב ב'</w:t>
      </w:r>
    </w:p>
    <w:p w14:paraId="012DD7E3" w14:textId="7AF3A70A" w:rsidR="000D555E" w:rsidRDefault="000D555E" w:rsidP="001F03E1">
      <w:pPr>
        <w:pStyle w:val="ListParagraph"/>
        <w:numPr>
          <w:ilvl w:val="0"/>
          <w:numId w:val="15"/>
        </w:numPr>
        <w:bidi/>
        <w:spacing w:line="288" w:lineRule="auto"/>
        <w:rPr>
          <w:rtl/>
        </w:rPr>
      </w:pPr>
      <w:r>
        <w:rPr>
          <w:rFonts w:hint="cs"/>
          <w:rtl/>
        </w:rPr>
        <w:t>קביעת לוחות זמנים לתזה</w:t>
      </w:r>
    </w:p>
    <w:p w14:paraId="18655538" w14:textId="0282F72D" w:rsidR="000D555E" w:rsidRDefault="000D555E" w:rsidP="000D555E">
      <w:pPr>
        <w:bidi/>
        <w:rPr>
          <w:rtl/>
        </w:rPr>
      </w:pPr>
    </w:p>
    <w:p w14:paraId="755124CE" w14:textId="77777777" w:rsidR="000D555E" w:rsidRPr="00A53E13" w:rsidRDefault="000D555E" w:rsidP="000D555E">
      <w:pPr>
        <w:bidi/>
        <w:rPr>
          <w:rtl/>
        </w:rPr>
      </w:pPr>
    </w:p>
    <w:p w14:paraId="21A1D9B0" w14:textId="77777777" w:rsidR="00A53E13" w:rsidRDefault="00A53E13" w:rsidP="00A53E13">
      <w:pPr>
        <w:pStyle w:val="Heading1"/>
        <w:bidi/>
        <w:jc w:val="center"/>
        <w:rPr>
          <w:b/>
          <w:bCs/>
          <w:sz w:val="52"/>
          <w:szCs w:val="52"/>
          <w:u w:val="single"/>
          <w:rtl/>
        </w:rPr>
      </w:pPr>
      <w:r>
        <w:rPr>
          <w:rFonts w:hint="cs"/>
          <w:b/>
          <w:bCs/>
          <w:sz w:val="52"/>
          <w:szCs w:val="52"/>
          <w:u w:val="single"/>
          <w:rtl/>
        </w:rPr>
        <w:lastRenderedPageBreak/>
        <w:t>סיכום פגישה 1/12/19</w:t>
      </w:r>
    </w:p>
    <w:p w14:paraId="3E24B789" w14:textId="77777777" w:rsidR="00A53E13" w:rsidRPr="00A53E13" w:rsidRDefault="00A53E13" w:rsidP="00A53E13">
      <w:pPr>
        <w:bidi/>
        <w:rPr>
          <w:rtl/>
        </w:rPr>
      </w:pPr>
    </w:p>
    <w:p w14:paraId="3F0D99D8" w14:textId="2A5E73A9" w:rsidR="0000794E" w:rsidRDefault="0000794E" w:rsidP="0000794E">
      <w:pPr>
        <w:bidi/>
        <w:rPr>
          <w:rtl/>
        </w:rPr>
      </w:pPr>
    </w:p>
    <w:p w14:paraId="0487E028" w14:textId="00117914" w:rsidR="0000794E" w:rsidRPr="0000794E" w:rsidRDefault="0000794E" w:rsidP="0000794E">
      <w:pPr>
        <w:pStyle w:val="ListParagraph"/>
        <w:numPr>
          <w:ilvl w:val="0"/>
          <w:numId w:val="8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00794E">
        <w:rPr>
          <w:rFonts w:asciiTheme="minorBidi" w:hAnsiTheme="minorBidi" w:hint="cs"/>
          <w:sz w:val="28"/>
          <w:szCs w:val="28"/>
          <w:rtl/>
        </w:rPr>
        <w:t xml:space="preserve">הצגת תוצאות ביניים מסימולציה: </w:t>
      </w:r>
    </w:p>
    <w:p w14:paraId="395E9AEE" w14:textId="6B534BB4" w:rsidR="0000794E" w:rsidRPr="0000794E" w:rsidRDefault="0000794E" w:rsidP="0000794E">
      <w:pPr>
        <w:pStyle w:val="ListParagraph"/>
        <w:numPr>
          <w:ilvl w:val="0"/>
          <w:numId w:val="13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00794E">
        <w:rPr>
          <w:rFonts w:asciiTheme="minorBidi" w:hAnsiTheme="minorBidi" w:hint="cs"/>
          <w:sz w:val="28"/>
          <w:szCs w:val="28"/>
          <w:rtl/>
        </w:rPr>
        <w:t xml:space="preserve">רואים שבין מדד מניפולטיביות ומדד </w:t>
      </w:r>
      <w:r w:rsidRPr="0000794E">
        <w:rPr>
          <w:rFonts w:asciiTheme="minorBidi" w:hAnsiTheme="minorBidi" w:hint="cs"/>
          <w:sz w:val="28"/>
          <w:szCs w:val="28"/>
        </w:rPr>
        <w:t>LOCAL CONDITION NUMBER</w:t>
      </w:r>
      <w:r w:rsidRPr="0000794E">
        <w:rPr>
          <w:rFonts w:asciiTheme="minorBidi" w:hAnsiTheme="minorBidi" w:hint="cs"/>
          <w:sz w:val="28"/>
          <w:szCs w:val="28"/>
          <w:rtl/>
        </w:rPr>
        <w:t xml:space="preserve">  יש קורלציה ישירה לכן הוחלט להמשיך עם רק עם מדד המניפולטיביות</w:t>
      </w:r>
    </w:p>
    <w:p w14:paraId="272D9577" w14:textId="038A0932" w:rsidR="0000794E" w:rsidRPr="0000794E" w:rsidRDefault="0000794E" w:rsidP="0000794E">
      <w:pPr>
        <w:pStyle w:val="ListParagraph"/>
        <w:numPr>
          <w:ilvl w:val="0"/>
          <w:numId w:val="13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00794E">
        <w:rPr>
          <w:rFonts w:asciiTheme="minorBidi" w:hAnsiTheme="minorBidi" w:hint="cs"/>
          <w:sz w:val="28"/>
          <w:szCs w:val="28"/>
          <w:rtl/>
        </w:rPr>
        <w:t xml:space="preserve">לנרמל את מדד </w:t>
      </w:r>
      <w:r w:rsidRPr="0000794E">
        <w:rPr>
          <w:rFonts w:asciiTheme="minorBidi" w:hAnsiTheme="minorBidi" w:hint="cs"/>
          <w:sz w:val="28"/>
          <w:szCs w:val="28"/>
        </w:rPr>
        <w:t>MID RANGE PROXIMITY</w:t>
      </w:r>
    </w:p>
    <w:p w14:paraId="5648F14A" w14:textId="616A24C2" w:rsidR="0000794E" w:rsidRPr="0000794E" w:rsidRDefault="0000794E" w:rsidP="0000794E">
      <w:pPr>
        <w:pStyle w:val="ListParagraph"/>
        <w:numPr>
          <w:ilvl w:val="0"/>
          <w:numId w:val="13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00794E">
        <w:rPr>
          <w:rFonts w:asciiTheme="minorBidi" w:hAnsiTheme="minorBidi" w:hint="cs"/>
          <w:sz w:val="28"/>
          <w:szCs w:val="28"/>
          <w:rtl/>
        </w:rPr>
        <w:t>מדד הזמן אקראי מאוד  -  נוותר עליו</w:t>
      </w:r>
    </w:p>
    <w:p w14:paraId="22F63133" w14:textId="15C6C6FC" w:rsidR="0000794E" w:rsidRDefault="0000794E" w:rsidP="0000794E">
      <w:pPr>
        <w:pStyle w:val="ListParagraph"/>
        <w:numPr>
          <w:ilvl w:val="0"/>
          <w:numId w:val="13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00794E">
        <w:rPr>
          <w:rFonts w:asciiTheme="minorBidi" w:hAnsiTheme="minorBidi" w:hint="cs"/>
          <w:sz w:val="28"/>
          <w:szCs w:val="28"/>
          <w:rtl/>
        </w:rPr>
        <w:t>לנסות לחשב מדד של אורך המסלול ביחס לזמן ביצוע</w:t>
      </w:r>
    </w:p>
    <w:p w14:paraId="634183D4" w14:textId="51FA76FC" w:rsidR="0000794E" w:rsidRPr="00A05B66" w:rsidRDefault="00A05B66" w:rsidP="00A05B66">
      <w:pPr>
        <w:pStyle w:val="ListParagraph"/>
        <w:numPr>
          <w:ilvl w:val="0"/>
          <w:numId w:val="8"/>
        </w:numPr>
        <w:bidi/>
        <w:rPr>
          <w:rFonts w:asciiTheme="minorBidi" w:hAnsiTheme="minorBidi"/>
          <w:sz w:val="28"/>
          <w:szCs w:val="28"/>
        </w:rPr>
      </w:pPr>
      <w:r w:rsidRPr="00A05B66">
        <w:rPr>
          <w:rFonts w:asciiTheme="minorBidi" w:hAnsiTheme="minorBidi" w:hint="cs"/>
          <w:sz w:val="28"/>
          <w:szCs w:val="28"/>
          <w:rtl/>
        </w:rPr>
        <w:t>בחירת קונספטים</w:t>
      </w:r>
    </w:p>
    <w:p w14:paraId="10B38BF3" w14:textId="232CFC8D" w:rsidR="00A05B66" w:rsidRDefault="00A05B66" w:rsidP="00A05B66">
      <w:pPr>
        <w:pStyle w:val="ListParagraph"/>
        <w:numPr>
          <w:ilvl w:val="0"/>
          <w:numId w:val="13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>התאמת כל קונפיגורציה לקונספט מתאים</w:t>
      </w:r>
    </w:p>
    <w:p w14:paraId="2A22828C" w14:textId="77777777" w:rsidR="00A05B66" w:rsidRDefault="00A05B66" w:rsidP="00A05B66">
      <w:pPr>
        <w:pStyle w:val="ListParagraph"/>
        <w:numPr>
          <w:ilvl w:val="0"/>
          <w:numId w:val="13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>לבצע סימולציה על כאחוז מסוים מכל קונספט ולבחור את המספקים (50 קונספטים)</w:t>
      </w:r>
    </w:p>
    <w:p w14:paraId="0FE174EF" w14:textId="711C2704" w:rsidR="00A05B66" w:rsidRPr="00A05B66" w:rsidRDefault="00A05B66" w:rsidP="00A05B66">
      <w:pPr>
        <w:pStyle w:val="ListParagraph"/>
        <w:numPr>
          <w:ilvl w:val="0"/>
          <w:numId w:val="8"/>
        </w:numPr>
        <w:bidi/>
        <w:spacing w:line="360" w:lineRule="auto"/>
        <w:rPr>
          <w:rFonts w:asciiTheme="minorBidi" w:hAnsiTheme="minorBidi"/>
          <w:sz w:val="28"/>
          <w:szCs w:val="28"/>
          <w:rtl/>
        </w:rPr>
      </w:pPr>
      <w:r>
        <w:rPr>
          <w:rFonts w:asciiTheme="minorBidi" w:hAnsiTheme="minorBidi" w:hint="cs"/>
          <w:sz w:val="28"/>
          <w:szCs w:val="28"/>
          <w:rtl/>
        </w:rPr>
        <w:t>בביצוע של קומבינציות הזרועות האפשריות ב-3 דרגות חופש ר</w:t>
      </w:r>
      <w:r w:rsidR="00C565D6">
        <w:rPr>
          <w:rFonts w:asciiTheme="minorBidi" w:hAnsiTheme="minorBidi" w:hint="cs"/>
          <w:sz w:val="28"/>
          <w:szCs w:val="28"/>
          <w:rtl/>
        </w:rPr>
        <w:t xml:space="preserve">ואים שאף קונפיגורציה לא עברה </w:t>
      </w:r>
      <w:r w:rsidR="00C565D6" w:rsidRPr="00C565D6">
        <w:rPr>
          <w:rFonts w:asciiTheme="minorBidi" w:hAnsiTheme="minorBidi"/>
          <w:sz w:val="28"/>
          <w:szCs w:val="28"/>
        </w:rPr>
        <w:sym w:font="Wingdings" w:char="F0DF"/>
      </w:r>
      <w:r w:rsidR="00C565D6">
        <w:rPr>
          <w:rFonts w:asciiTheme="minorBidi" w:hAnsiTheme="minorBidi" w:hint="cs"/>
          <w:sz w:val="28"/>
          <w:szCs w:val="28"/>
          <w:rtl/>
        </w:rPr>
        <w:t xml:space="preserve"> ניתן לוותר על חיפוש ב-3 דרגות חופש</w:t>
      </w:r>
      <w:r w:rsidRPr="00A05B66">
        <w:rPr>
          <w:rFonts w:asciiTheme="minorBidi" w:hAnsiTheme="minorBidi" w:hint="cs"/>
          <w:sz w:val="28"/>
          <w:szCs w:val="28"/>
          <w:rtl/>
        </w:rPr>
        <w:t xml:space="preserve"> </w:t>
      </w:r>
    </w:p>
    <w:p w14:paraId="2329024B" w14:textId="7749B92E" w:rsidR="0000794E" w:rsidRDefault="0000794E" w:rsidP="0000794E">
      <w:pPr>
        <w:bidi/>
        <w:rPr>
          <w:rtl/>
        </w:rPr>
      </w:pPr>
    </w:p>
    <w:p w14:paraId="625213EB" w14:textId="01D3021B" w:rsidR="0000794E" w:rsidRDefault="0000794E" w:rsidP="0000794E">
      <w:pPr>
        <w:bidi/>
        <w:rPr>
          <w:rtl/>
        </w:rPr>
      </w:pPr>
    </w:p>
    <w:p w14:paraId="17047039" w14:textId="77777777" w:rsidR="0000794E" w:rsidRPr="0000794E" w:rsidRDefault="0000794E" w:rsidP="0000794E">
      <w:pPr>
        <w:bidi/>
        <w:rPr>
          <w:rtl/>
        </w:rPr>
      </w:pPr>
    </w:p>
    <w:p w14:paraId="0C63CF01" w14:textId="77777777" w:rsidR="0000794E" w:rsidRPr="0000794E" w:rsidRDefault="0000794E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52"/>
          <w:szCs w:val="52"/>
          <w:rtl/>
        </w:rPr>
      </w:pPr>
      <w:r w:rsidRPr="0000794E">
        <w:rPr>
          <w:b/>
          <w:bCs/>
          <w:sz w:val="52"/>
          <w:szCs w:val="52"/>
          <w:rtl/>
        </w:rPr>
        <w:br w:type="page"/>
      </w:r>
    </w:p>
    <w:p w14:paraId="26DF7AE6" w14:textId="77777777" w:rsidR="005E14B5" w:rsidRDefault="005E14B5" w:rsidP="005E14B5">
      <w:pPr>
        <w:pStyle w:val="Heading1"/>
        <w:bidi/>
        <w:jc w:val="center"/>
        <w:rPr>
          <w:b/>
          <w:bCs/>
          <w:sz w:val="52"/>
          <w:szCs w:val="52"/>
          <w:u w:val="single"/>
          <w:rtl/>
        </w:rPr>
      </w:pPr>
      <w:r>
        <w:rPr>
          <w:rFonts w:hint="cs"/>
          <w:b/>
          <w:bCs/>
          <w:sz w:val="52"/>
          <w:szCs w:val="52"/>
          <w:u w:val="single"/>
          <w:rtl/>
        </w:rPr>
        <w:lastRenderedPageBreak/>
        <w:t>סיכום פגישה 10/11/19</w:t>
      </w:r>
    </w:p>
    <w:p w14:paraId="7ECC0B53" w14:textId="77777777" w:rsidR="005E14B5" w:rsidRDefault="005E14B5" w:rsidP="005E14B5">
      <w:pPr>
        <w:pStyle w:val="ListParagraph"/>
        <w:bidi/>
      </w:pPr>
    </w:p>
    <w:p w14:paraId="68BCC0F3" w14:textId="2BED2363" w:rsidR="005E14B5" w:rsidRPr="005D5439" w:rsidRDefault="005E14B5" w:rsidP="005D5439">
      <w:pPr>
        <w:pStyle w:val="ListParagraph"/>
        <w:numPr>
          <w:ilvl w:val="0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D5439">
        <w:rPr>
          <w:rFonts w:asciiTheme="minorBidi" w:hAnsiTheme="minorBidi" w:hint="cs"/>
          <w:sz w:val="28"/>
          <w:szCs w:val="28"/>
          <w:rtl/>
        </w:rPr>
        <w:t>הצגת מצגת (מצורפת) הסבר על הנעשה עד עכשיו</w:t>
      </w:r>
    </w:p>
    <w:p w14:paraId="489981C2" w14:textId="468BCAA1" w:rsidR="005E14B5" w:rsidRPr="00AA2654" w:rsidRDefault="005E14B5" w:rsidP="005D5439">
      <w:pPr>
        <w:pStyle w:val="ListParagraph"/>
        <w:numPr>
          <w:ilvl w:val="0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 xml:space="preserve">לבדוק אם בין המטרות יש קשר ( בין המניפולטיביות לזמן  ובינם לבין </w:t>
      </w:r>
      <w:r>
        <w:rPr>
          <w:rFonts w:asciiTheme="minorBidi" w:hAnsiTheme="minorBidi" w:hint="cs"/>
          <w:sz w:val="28"/>
          <w:szCs w:val="28"/>
        </w:rPr>
        <w:t>MID RANGE PROXIMITY</w:t>
      </w:r>
      <w:r>
        <w:rPr>
          <w:rFonts w:asciiTheme="minorBidi" w:hAnsiTheme="minorBidi" w:hint="cs"/>
          <w:sz w:val="28"/>
          <w:szCs w:val="28"/>
          <w:rtl/>
        </w:rPr>
        <w:t>)</w:t>
      </w:r>
    </w:p>
    <w:p w14:paraId="7BE958A7" w14:textId="028B93A6" w:rsidR="005E14B5" w:rsidRPr="00AA2654" w:rsidRDefault="005E14B5" w:rsidP="005D5439">
      <w:pPr>
        <w:pStyle w:val="ListParagraph"/>
        <w:numPr>
          <w:ilvl w:val="0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>להכין טבלת קונספטים</w:t>
      </w:r>
    </w:p>
    <w:p w14:paraId="1C24836C" w14:textId="5B9A37FA" w:rsidR="00852478" w:rsidRPr="00AA2654" w:rsidRDefault="00852478" w:rsidP="005D5439">
      <w:pPr>
        <w:pStyle w:val="ListParagraph"/>
        <w:numPr>
          <w:ilvl w:val="0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 xml:space="preserve">עמי: לשלוח לתמיר -   </w:t>
      </w:r>
    </w:p>
    <w:p w14:paraId="4827D416" w14:textId="77777777" w:rsidR="00852478" w:rsidRPr="00AA2654" w:rsidRDefault="00852478" w:rsidP="005D5439">
      <w:pPr>
        <w:pStyle w:val="ListParagraph"/>
        <w:numPr>
          <w:ilvl w:val="1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 xml:space="preserve">מאמר מ-2015  </w:t>
      </w:r>
    </w:p>
    <w:p w14:paraId="08A89556" w14:textId="2AEDF859" w:rsidR="00852478" w:rsidRPr="00AA2654" w:rsidRDefault="00852478" w:rsidP="005D5439">
      <w:pPr>
        <w:pStyle w:val="ListParagraph"/>
        <w:numPr>
          <w:ilvl w:val="1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>מאמר אלירן פרחי</w:t>
      </w:r>
    </w:p>
    <w:p w14:paraId="137B5843" w14:textId="6FBAAC99" w:rsidR="00852478" w:rsidRPr="00AA2654" w:rsidRDefault="00852478" w:rsidP="005D5439">
      <w:pPr>
        <w:pStyle w:val="ListParagraph"/>
        <w:numPr>
          <w:ilvl w:val="1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 xml:space="preserve">  תזה </w:t>
      </w:r>
      <w:r>
        <w:rPr>
          <w:rFonts w:asciiTheme="minorBidi" w:hAnsiTheme="minorBidi"/>
          <w:sz w:val="28"/>
          <w:szCs w:val="28"/>
          <w:rtl/>
        </w:rPr>
        <w:t>–</w:t>
      </w:r>
      <w:r>
        <w:rPr>
          <w:rFonts w:asciiTheme="minorBidi" w:hAnsiTheme="minorBidi" w:hint="cs"/>
          <w:sz w:val="28"/>
          <w:szCs w:val="28"/>
          <w:rtl/>
        </w:rPr>
        <w:t xml:space="preserve"> ברק סמינה   ( נקבע פגישה בנפרד)</w:t>
      </w:r>
    </w:p>
    <w:p w14:paraId="677C5986" w14:textId="5B1252FB" w:rsidR="00852478" w:rsidRPr="00AA2654" w:rsidRDefault="00852478" w:rsidP="005D5439">
      <w:pPr>
        <w:pStyle w:val="ListParagraph"/>
        <w:numPr>
          <w:ilvl w:val="1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>מספר אלון שניר</w:t>
      </w:r>
    </w:p>
    <w:p w14:paraId="2F6D0FCA" w14:textId="4BD36A9B" w:rsidR="00852478" w:rsidRPr="00AA2654" w:rsidRDefault="00852478" w:rsidP="005D5439">
      <w:pPr>
        <w:pStyle w:val="ListParagraph"/>
        <w:bidi/>
        <w:spacing w:line="360" w:lineRule="auto"/>
        <w:rPr>
          <w:rFonts w:asciiTheme="minorBidi" w:hAnsiTheme="minorBidi"/>
          <w:sz w:val="28"/>
          <w:szCs w:val="28"/>
        </w:rPr>
      </w:pPr>
    </w:p>
    <w:p w14:paraId="22A87D12" w14:textId="5FFBF55A" w:rsidR="005E14B5" w:rsidRDefault="005E14B5" w:rsidP="005E14B5">
      <w:pPr>
        <w:bidi/>
        <w:rPr>
          <w:rtl/>
        </w:rPr>
      </w:pPr>
      <w:r>
        <w:br w:type="page"/>
      </w:r>
    </w:p>
    <w:p w14:paraId="7A5242DD" w14:textId="57D385B1" w:rsidR="00582681" w:rsidRDefault="00582681" w:rsidP="005E14B5">
      <w:pPr>
        <w:pStyle w:val="Heading1"/>
        <w:bidi/>
        <w:jc w:val="center"/>
        <w:rPr>
          <w:b/>
          <w:bCs/>
          <w:sz w:val="52"/>
          <w:szCs w:val="52"/>
          <w:u w:val="single"/>
          <w:rtl/>
        </w:rPr>
      </w:pPr>
      <w:r>
        <w:rPr>
          <w:rFonts w:hint="cs"/>
          <w:b/>
          <w:bCs/>
          <w:sz w:val="52"/>
          <w:szCs w:val="52"/>
          <w:u w:val="single"/>
          <w:rtl/>
        </w:rPr>
        <w:lastRenderedPageBreak/>
        <w:t>סיכום פגישה 18/07/19</w:t>
      </w:r>
    </w:p>
    <w:p w14:paraId="40DC0C33" w14:textId="77777777" w:rsidR="005046CB" w:rsidRPr="005046CB" w:rsidRDefault="005046CB" w:rsidP="005046CB">
      <w:pPr>
        <w:bidi/>
        <w:rPr>
          <w:rtl/>
        </w:rPr>
      </w:pPr>
    </w:p>
    <w:p w14:paraId="54CCDA5E" w14:textId="77777777" w:rsidR="00582681" w:rsidRPr="005046CB" w:rsidRDefault="00582681" w:rsidP="005D5439">
      <w:pPr>
        <w:pStyle w:val="ListParagraph"/>
        <w:numPr>
          <w:ilvl w:val="0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>לברר עם אורית על צירוף אביטל בתור מנחה רשמי</w:t>
      </w:r>
    </w:p>
    <w:p w14:paraId="51E219D2" w14:textId="63E0AFC3" w:rsidR="00582681" w:rsidRPr="005046CB" w:rsidRDefault="00582681" w:rsidP="005D5439">
      <w:pPr>
        <w:pStyle w:val="ListParagraph"/>
        <w:numPr>
          <w:ilvl w:val="0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 xml:space="preserve">עד אוקטובר להגדיר </w:t>
      </w:r>
      <w:r w:rsidR="00AE1778">
        <w:rPr>
          <w:rFonts w:asciiTheme="minorBidi" w:hAnsiTheme="minorBidi" w:hint="cs"/>
          <w:sz w:val="28"/>
          <w:szCs w:val="28"/>
          <w:rtl/>
        </w:rPr>
        <w:t>את מטרות האופטימיזציה</w:t>
      </w:r>
      <w:r w:rsidRPr="005046CB">
        <w:rPr>
          <w:rFonts w:asciiTheme="minorBidi" w:hAnsiTheme="minorBidi"/>
          <w:sz w:val="28"/>
          <w:szCs w:val="28"/>
          <w:rtl/>
        </w:rPr>
        <w:t xml:space="preserve"> ולסיים עם סימולטור</w:t>
      </w:r>
    </w:p>
    <w:p w14:paraId="6A0566AD" w14:textId="3DC3AC0C" w:rsidR="00582681" w:rsidRPr="005046CB" w:rsidRDefault="00AE1778" w:rsidP="005D5439">
      <w:pPr>
        <w:pStyle w:val="ListParagraph"/>
        <w:numPr>
          <w:ilvl w:val="0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 xml:space="preserve">סקירת </w:t>
      </w:r>
      <w:r w:rsidRPr="005046CB">
        <w:rPr>
          <w:rFonts w:asciiTheme="minorBidi" w:hAnsiTheme="minorBidi"/>
          <w:sz w:val="28"/>
          <w:szCs w:val="28"/>
          <w:rtl/>
        </w:rPr>
        <w:t xml:space="preserve"> </w:t>
      </w:r>
      <w:r w:rsidR="00582681" w:rsidRPr="005046CB">
        <w:rPr>
          <w:rFonts w:asciiTheme="minorBidi" w:hAnsiTheme="minorBidi"/>
          <w:sz w:val="28"/>
          <w:szCs w:val="28"/>
          <w:rtl/>
        </w:rPr>
        <w:t>סוגי מטרות של אופטימיזציה של זרועות רובוטיות (להיעזר במאמר של עמי)</w:t>
      </w:r>
      <w:r>
        <w:rPr>
          <w:rFonts w:asciiTheme="minorBidi" w:hAnsiTheme="minorBidi" w:hint="cs"/>
          <w:sz w:val="28"/>
          <w:szCs w:val="28"/>
          <w:rtl/>
        </w:rPr>
        <w:t xml:space="preserve"> וזאת בהקשר לסעיף הקודם</w:t>
      </w:r>
    </w:p>
    <w:p w14:paraId="6C40EF6F" w14:textId="54BF98EA" w:rsidR="00582681" w:rsidRPr="005046CB" w:rsidRDefault="00582681" w:rsidP="005D5439">
      <w:pPr>
        <w:pStyle w:val="ListParagraph"/>
        <w:numPr>
          <w:ilvl w:val="0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>לחשב מדדים ולהשוות ביניהם</w:t>
      </w:r>
      <w:r w:rsidR="00BC201F">
        <w:rPr>
          <w:rFonts w:asciiTheme="minorBidi" w:hAnsiTheme="minorBidi"/>
          <w:sz w:val="28"/>
          <w:szCs w:val="28"/>
        </w:rPr>
        <w:t xml:space="preserve"> </w:t>
      </w:r>
      <w:r w:rsidR="00BC201F">
        <w:rPr>
          <w:rFonts w:asciiTheme="minorBidi" w:hAnsiTheme="minorBidi" w:hint="cs"/>
          <w:sz w:val="28"/>
          <w:szCs w:val="28"/>
          <w:rtl/>
        </w:rPr>
        <w:t xml:space="preserve"> לשם בחינת ביצועי הזרוע ו/או לשם בחירה כמטרת אופטימיזציה </w:t>
      </w:r>
    </w:p>
    <w:p w14:paraId="122E6771" w14:textId="77777777" w:rsidR="00582681" w:rsidRPr="005046CB" w:rsidRDefault="00582681" w:rsidP="005D5439">
      <w:pPr>
        <w:pStyle w:val="ListParagraph"/>
        <w:numPr>
          <w:ilvl w:val="0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>בסימולציה:</w:t>
      </w:r>
    </w:p>
    <w:p w14:paraId="1943261B" w14:textId="77777777" w:rsidR="00582681" w:rsidRPr="005046CB" w:rsidRDefault="00230F48" w:rsidP="005046CB">
      <w:pPr>
        <w:pStyle w:val="ListParagraph"/>
        <w:numPr>
          <w:ilvl w:val="0"/>
          <w:numId w:val="9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>להוסיף ציר ורטיקלי שידמה את העגלה (לבדוק אם ניתן להוסיף את העגלה) –מוסיף דרגת חופש</w:t>
      </w:r>
    </w:p>
    <w:p w14:paraId="40199B4C" w14:textId="11E6C159" w:rsidR="001E0B03" w:rsidRPr="005046CB" w:rsidRDefault="001E0B03" w:rsidP="005046CB">
      <w:pPr>
        <w:pStyle w:val="ListParagraph"/>
        <w:numPr>
          <w:ilvl w:val="0"/>
          <w:numId w:val="9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>לפני שנכנסים לסימולציה לבצע בדיקת מעטפת</w:t>
      </w:r>
      <w:r w:rsidR="004C62FC">
        <w:rPr>
          <w:rFonts w:asciiTheme="minorBidi" w:hAnsiTheme="minorBidi" w:hint="cs"/>
          <w:sz w:val="28"/>
          <w:szCs w:val="28"/>
          <w:rtl/>
        </w:rPr>
        <w:t>-לוודא שכל נקודות הבדיקה נמצאות בטווח העבודה של הזרוע</w:t>
      </w:r>
    </w:p>
    <w:p w14:paraId="31678302" w14:textId="77777777" w:rsidR="001E0B03" w:rsidRPr="005046CB" w:rsidRDefault="001E0B03" w:rsidP="005046CB">
      <w:pPr>
        <w:pStyle w:val="ListParagraph"/>
        <w:numPr>
          <w:ilvl w:val="0"/>
          <w:numId w:val="9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 xml:space="preserve">תכנון מסלול: לשנות פלנר שלא יהיה אקראי (לבדוק </w:t>
      </w:r>
      <w:r w:rsidRPr="005046CB">
        <w:rPr>
          <w:rFonts w:asciiTheme="minorBidi" w:hAnsiTheme="minorBidi"/>
          <w:sz w:val="28"/>
          <w:szCs w:val="28"/>
        </w:rPr>
        <w:t>Trajectory Planning for Point to Point Motion</w:t>
      </w:r>
      <w:r w:rsidRPr="005046CB">
        <w:rPr>
          <w:rFonts w:asciiTheme="minorBidi" w:hAnsiTheme="minorBidi"/>
          <w:sz w:val="28"/>
          <w:szCs w:val="28"/>
          <w:rtl/>
        </w:rPr>
        <w:t>)</w:t>
      </w:r>
      <w:r w:rsidR="00AE1778">
        <w:rPr>
          <w:rFonts w:asciiTheme="minorBidi" w:hAnsiTheme="minorBidi" w:hint="cs"/>
          <w:sz w:val="28"/>
          <w:szCs w:val="28"/>
          <w:rtl/>
        </w:rPr>
        <w:t xml:space="preserve"> ולהשוות זמני ריצה לפלנרים השונים</w:t>
      </w:r>
    </w:p>
    <w:p w14:paraId="6B19B9BE" w14:textId="77777777" w:rsidR="0096715D" w:rsidRPr="005046CB" w:rsidRDefault="0096715D" w:rsidP="005046CB">
      <w:pPr>
        <w:pStyle w:val="ListParagraph"/>
        <w:numPr>
          <w:ilvl w:val="0"/>
          <w:numId w:val="9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>להריץ סימולציה גם על 3-5 דרגות חופש</w:t>
      </w:r>
    </w:p>
    <w:p w14:paraId="54F79BF1" w14:textId="17F64E13" w:rsidR="00D27A69" w:rsidRPr="005046CB" w:rsidRDefault="0096715D" w:rsidP="005D5439">
      <w:pPr>
        <w:pStyle w:val="ListParagraph"/>
        <w:numPr>
          <w:ilvl w:val="0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 xml:space="preserve">לבדוק אם גמישות בנקודה תהיה מטרה – לבדוק שהזרוע </w:t>
      </w:r>
      <w:r w:rsidR="004C62FC">
        <w:rPr>
          <w:rFonts w:asciiTheme="minorBidi" w:hAnsiTheme="minorBidi" w:hint="cs"/>
          <w:sz w:val="28"/>
          <w:szCs w:val="28"/>
          <w:rtl/>
        </w:rPr>
        <w:t xml:space="preserve"> לא רק לנקודה אלא יכולה להגיע לעוד נקודות סמוכות</w:t>
      </w:r>
      <w:r w:rsidRPr="005046CB">
        <w:rPr>
          <w:rFonts w:asciiTheme="minorBidi" w:hAnsiTheme="minorBidi"/>
          <w:sz w:val="28"/>
          <w:szCs w:val="28"/>
          <w:rtl/>
        </w:rPr>
        <w:t xml:space="preserve"> </w:t>
      </w:r>
    </w:p>
    <w:p w14:paraId="3A265860" w14:textId="77777777" w:rsidR="00582681" w:rsidRPr="0015214F" w:rsidRDefault="005046CB" w:rsidP="005D5439">
      <w:pPr>
        <w:pStyle w:val="ListParagraph"/>
        <w:numPr>
          <w:ilvl w:val="0"/>
          <w:numId w:val="14"/>
        </w:numPr>
        <w:bidi/>
        <w:spacing w:line="360" w:lineRule="auto"/>
        <w:rPr>
          <w:rFonts w:asciiTheme="minorBidi" w:hAnsiTheme="minorBidi"/>
          <w:sz w:val="28"/>
          <w:szCs w:val="28"/>
          <w:rtl/>
        </w:rPr>
      </w:pPr>
      <w:r w:rsidRPr="005046CB">
        <w:rPr>
          <w:rFonts w:asciiTheme="minorBidi" w:hAnsiTheme="minorBidi"/>
          <w:sz w:val="28"/>
          <w:szCs w:val="28"/>
          <w:rtl/>
        </w:rPr>
        <w:t>מצורף גם הקובץ שראינו בפגישה</w:t>
      </w:r>
    </w:p>
    <w:p w14:paraId="6C191CF6" w14:textId="77777777" w:rsidR="00582681" w:rsidRDefault="00582681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52"/>
          <w:szCs w:val="52"/>
          <w:u w:val="single"/>
          <w:rtl/>
        </w:rPr>
      </w:pPr>
    </w:p>
    <w:p w14:paraId="1A78EB27" w14:textId="77777777" w:rsidR="0015214F" w:rsidRDefault="0015214F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52"/>
          <w:szCs w:val="52"/>
          <w:u w:val="single"/>
          <w:rtl/>
        </w:rPr>
      </w:pPr>
    </w:p>
    <w:p w14:paraId="2BE1EC4B" w14:textId="77777777" w:rsidR="0015214F" w:rsidRDefault="0015214F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52"/>
          <w:szCs w:val="52"/>
          <w:u w:val="single"/>
          <w:rtl/>
        </w:rPr>
      </w:pPr>
    </w:p>
    <w:p w14:paraId="1532CAC5" w14:textId="77777777" w:rsidR="0015214F" w:rsidRDefault="0015214F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52"/>
          <w:szCs w:val="52"/>
          <w:u w:val="single"/>
        </w:rPr>
      </w:pPr>
    </w:p>
    <w:p w14:paraId="1B759D49" w14:textId="0486ABBF" w:rsidR="00AF5B62" w:rsidRDefault="00AF5B62" w:rsidP="00F845CA">
      <w:pPr>
        <w:pStyle w:val="Heading1"/>
        <w:bidi/>
        <w:jc w:val="center"/>
        <w:rPr>
          <w:rFonts w:cstheme="minorBidi"/>
          <w:b/>
          <w:bCs/>
          <w:sz w:val="52"/>
          <w:szCs w:val="52"/>
          <w:u w:val="single"/>
          <w:rtl/>
        </w:rPr>
      </w:pPr>
      <w:r w:rsidRPr="00AC1CAC">
        <w:rPr>
          <w:rFonts w:hint="cs"/>
          <w:b/>
          <w:bCs/>
          <w:sz w:val="52"/>
          <w:szCs w:val="52"/>
          <w:u w:val="single"/>
          <w:rtl/>
        </w:rPr>
        <w:lastRenderedPageBreak/>
        <w:t xml:space="preserve">סיכום פגישה </w:t>
      </w:r>
      <w:r>
        <w:rPr>
          <w:rFonts w:cstheme="minorBidi" w:hint="cs"/>
          <w:b/>
          <w:bCs/>
          <w:sz w:val="52"/>
          <w:szCs w:val="52"/>
          <w:u w:val="single"/>
          <w:rtl/>
        </w:rPr>
        <w:t>30/12</w:t>
      </w:r>
      <w:r w:rsidRPr="00AC1CAC">
        <w:rPr>
          <w:rFonts w:cstheme="minorBidi" w:hint="cs"/>
          <w:b/>
          <w:bCs/>
          <w:sz w:val="52"/>
          <w:szCs w:val="52"/>
          <w:u w:val="single"/>
          <w:rtl/>
        </w:rPr>
        <w:t>/18</w:t>
      </w:r>
    </w:p>
    <w:p w14:paraId="0A1FC487" w14:textId="77777777" w:rsidR="00D13E9D" w:rsidRPr="00D13E9D" w:rsidRDefault="00D13E9D" w:rsidP="00D13E9D">
      <w:pPr>
        <w:bidi/>
        <w:rPr>
          <w:rtl/>
        </w:rPr>
      </w:pPr>
    </w:p>
    <w:p w14:paraId="7FC31BB2" w14:textId="77777777" w:rsidR="000501CF" w:rsidRDefault="000501CF" w:rsidP="000501CF">
      <w:pPr>
        <w:pStyle w:val="ListParagraph"/>
        <w:numPr>
          <w:ilvl w:val="0"/>
          <w:numId w:val="6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>מעבר על קובץ של שלד סקר ספרות</w:t>
      </w:r>
    </w:p>
    <w:p w14:paraId="7B0A85C1" w14:textId="77777777" w:rsidR="000501CF" w:rsidRDefault="000501CF" w:rsidP="000501CF">
      <w:pPr>
        <w:pStyle w:val="ListParagraph"/>
        <w:numPr>
          <w:ilvl w:val="0"/>
          <w:numId w:val="6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>מעבר על קובץ ראשוני של שאלת מחקר:</w:t>
      </w:r>
    </w:p>
    <w:p w14:paraId="5DBA3453" w14:textId="77777777" w:rsidR="000501CF" w:rsidRDefault="000501CF" w:rsidP="000501CF">
      <w:pPr>
        <w:pStyle w:val="ListParagraph"/>
        <w:numPr>
          <w:ilvl w:val="0"/>
          <w:numId w:val="7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>לחשוב על לשלב דינמיקה מהתחלה עם הקינמטיקה</w:t>
      </w:r>
    </w:p>
    <w:p w14:paraId="4B762DB1" w14:textId="77777777" w:rsidR="000501CF" w:rsidRDefault="000501CF" w:rsidP="000501CF">
      <w:pPr>
        <w:pStyle w:val="ListParagraph"/>
        <w:numPr>
          <w:ilvl w:val="0"/>
          <w:numId w:val="7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 xml:space="preserve">לחשוב לשנות את הבעיה לבעיה מודולרית , כלומר לבחור אורכי לינקים/ סוגי מפרקים / מנועים וכו' מקטלוג של חברה/ות שמייצרות מודולים לרובוטים וכך המרחב יהיה לא רציף </w:t>
      </w:r>
    </w:p>
    <w:p w14:paraId="0FC3BB77" w14:textId="77777777" w:rsidR="000501CF" w:rsidRDefault="000501CF" w:rsidP="000501CF">
      <w:pPr>
        <w:pStyle w:val="ListParagraph"/>
        <w:numPr>
          <w:ilvl w:val="0"/>
          <w:numId w:val="7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>- היתרונות: התאמה לשיטת הקונספטים, יכולת מימוש האופטימיזציה, גמישות בשינוי המניפולטור בעתיד לפי צרכים משתנים</w:t>
      </w:r>
    </w:p>
    <w:p w14:paraId="62FB87BD" w14:textId="77777777" w:rsidR="000501CF" w:rsidRDefault="000501CF" w:rsidP="000501CF">
      <w:pPr>
        <w:pStyle w:val="ListParagraph"/>
        <w:numPr>
          <w:ilvl w:val="0"/>
          <w:numId w:val="6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>תמיר : לקרוא על זרועות מודולריות ואופטימיזציה של זרועות מודולריות (</w:t>
      </w:r>
      <w:r>
        <w:rPr>
          <w:sz w:val="28"/>
          <w:szCs w:val="28"/>
        </w:rPr>
        <w:t>RMMS</w:t>
      </w:r>
      <w:r>
        <w:rPr>
          <w:sz w:val="28"/>
          <w:szCs w:val="28"/>
          <w:rtl/>
        </w:rPr>
        <w:t>)</w:t>
      </w:r>
    </w:p>
    <w:p w14:paraId="669350BF" w14:textId="77777777" w:rsidR="000501CF" w:rsidRDefault="000501CF" w:rsidP="000501CF">
      <w:pPr>
        <w:pStyle w:val="ListParagraph"/>
        <w:numPr>
          <w:ilvl w:val="0"/>
          <w:numId w:val="6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>תמיר: לדון עם אביטל על ההצעות של עמי ובמיוחד נושא המודולריות. במידת הצורך לקבוע פגישה משולשת.</w:t>
      </w:r>
    </w:p>
    <w:p w14:paraId="3C8DAF97" w14:textId="77777777" w:rsidR="00AF5B62" w:rsidRPr="000501CF" w:rsidRDefault="00AF5B62" w:rsidP="00AF5B62">
      <w:pPr>
        <w:pStyle w:val="Heading1"/>
        <w:bidi/>
        <w:jc w:val="center"/>
        <w:rPr>
          <w:b/>
          <w:bCs/>
          <w:sz w:val="52"/>
          <w:szCs w:val="52"/>
          <w:u w:val="single"/>
          <w:rtl/>
        </w:rPr>
      </w:pPr>
    </w:p>
    <w:p w14:paraId="22960588" w14:textId="77777777" w:rsidR="00A712C5" w:rsidRDefault="00A712C5" w:rsidP="00A712C5">
      <w:pPr>
        <w:bidi/>
        <w:rPr>
          <w:rtl/>
        </w:rPr>
      </w:pPr>
    </w:p>
    <w:p w14:paraId="705EE56E" w14:textId="77777777" w:rsidR="00A712C5" w:rsidRDefault="00A712C5" w:rsidP="00A712C5">
      <w:pPr>
        <w:bidi/>
        <w:rPr>
          <w:rtl/>
        </w:rPr>
      </w:pPr>
    </w:p>
    <w:p w14:paraId="0394A18E" w14:textId="77777777" w:rsidR="00A712C5" w:rsidRDefault="00A712C5" w:rsidP="00A712C5">
      <w:pPr>
        <w:bidi/>
        <w:rPr>
          <w:rtl/>
        </w:rPr>
      </w:pPr>
    </w:p>
    <w:p w14:paraId="780669F9" w14:textId="77777777" w:rsidR="00A712C5" w:rsidRDefault="00A712C5" w:rsidP="00A712C5">
      <w:pPr>
        <w:bidi/>
        <w:rPr>
          <w:rtl/>
        </w:rPr>
      </w:pPr>
    </w:p>
    <w:p w14:paraId="291C67CD" w14:textId="77777777" w:rsidR="00A712C5" w:rsidRDefault="00A712C5" w:rsidP="00A712C5">
      <w:pPr>
        <w:bidi/>
        <w:rPr>
          <w:rtl/>
        </w:rPr>
      </w:pPr>
    </w:p>
    <w:p w14:paraId="41C6DE24" w14:textId="77777777" w:rsidR="00A712C5" w:rsidRDefault="00A712C5" w:rsidP="00A712C5">
      <w:pPr>
        <w:bidi/>
        <w:rPr>
          <w:rtl/>
        </w:rPr>
      </w:pPr>
    </w:p>
    <w:p w14:paraId="0544ED8A" w14:textId="77777777" w:rsidR="00A712C5" w:rsidRDefault="00A712C5" w:rsidP="00A712C5">
      <w:pPr>
        <w:bidi/>
        <w:rPr>
          <w:rtl/>
        </w:rPr>
      </w:pPr>
    </w:p>
    <w:p w14:paraId="40596E2C" w14:textId="77777777" w:rsidR="00A712C5" w:rsidRDefault="00A712C5" w:rsidP="00A712C5">
      <w:pPr>
        <w:bidi/>
        <w:rPr>
          <w:rtl/>
        </w:rPr>
      </w:pPr>
    </w:p>
    <w:p w14:paraId="41E459D0" w14:textId="77777777" w:rsidR="00A712C5" w:rsidRDefault="00A712C5" w:rsidP="00A712C5">
      <w:pPr>
        <w:bidi/>
        <w:rPr>
          <w:rtl/>
        </w:rPr>
      </w:pPr>
    </w:p>
    <w:p w14:paraId="70565381" w14:textId="77777777" w:rsidR="00A712C5" w:rsidRDefault="00A712C5" w:rsidP="00A712C5">
      <w:pPr>
        <w:bidi/>
        <w:rPr>
          <w:rtl/>
        </w:rPr>
      </w:pPr>
    </w:p>
    <w:p w14:paraId="3ACE7EFD" w14:textId="77777777" w:rsidR="00A712C5" w:rsidRDefault="00A712C5" w:rsidP="00A712C5">
      <w:pPr>
        <w:bidi/>
        <w:rPr>
          <w:rtl/>
        </w:rPr>
      </w:pPr>
    </w:p>
    <w:p w14:paraId="1EEA84F5" w14:textId="77777777" w:rsidR="00A712C5" w:rsidRDefault="00A712C5" w:rsidP="00A712C5">
      <w:pPr>
        <w:bidi/>
        <w:rPr>
          <w:rtl/>
        </w:rPr>
      </w:pPr>
    </w:p>
    <w:p w14:paraId="25FB64B3" w14:textId="77777777" w:rsidR="00AF5B62" w:rsidRDefault="00AF5B62" w:rsidP="00AF5B62">
      <w:pPr>
        <w:pStyle w:val="Heading1"/>
        <w:bidi/>
        <w:jc w:val="center"/>
        <w:rPr>
          <w:rFonts w:asciiTheme="minorHAnsi" w:eastAsiaTheme="minorHAnsi" w:hAnsiTheme="minorHAnsi" w:cstheme="minorBidi"/>
          <w:color w:val="auto"/>
          <w:sz w:val="22"/>
          <w:szCs w:val="22"/>
          <w:rtl/>
        </w:rPr>
      </w:pPr>
    </w:p>
    <w:p w14:paraId="3852FB9F" w14:textId="77777777" w:rsidR="00A712C5" w:rsidRPr="00A712C5" w:rsidRDefault="00A712C5" w:rsidP="00582681">
      <w:pPr>
        <w:rPr>
          <w:rtl/>
        </w:rPr>
      </w:pPr>
    </w:p>
    <w:p w14:paraId="628BDF5F" w14:textId="77777777" w:rsidR="00716D99" w:rsidRPr="00AC1CAC" w:rsidRDefault="00AC1CAC" w:rsidP="00AF5B62">
      <w:pPr>
        <w:pStyle w:val="Heading1"/>
        <w:bidi/>
        <w:jc w:val="center"/>
        <w:rPr>
          <w:rFonts w:cstheme="minorBidi"/>
          <w:b/>
          <w:bCs/>
          <w:sz w:val="52"/>
          <w:szCs w:val="52"/>
          <w:u w:val="single"/>
          <w:rtl/>
        </w:rPr>
      </w:pPr>
      <w:r w:rsidRPr="00AC1CAC">
        <w:rPr>
          <w:rFonts w:hint="cs"/>
          <w:b/>
          <w:bCs/>
          <w:sz w:val="52"/>
          <w:szCs w:val="52"/>
          <w:u w:val="single"/>
          <w:rtl/>
        </w:rPr>
        <w:lastRenderedPageBreak/>
        <w:t xml:space="preserve">סיכום פגישה </w:t>
      </w:r>
      <w:r w:rsidRPr="00AC1CAC">
        <w:rPr>
          <w:rFonts w:cstheme="minorBidi" w:hint="cs"/>
          <w:b/>
          <w:bCs/>
          <w:sz w:val="52"/>
          <w:szCs w:val="52"/>
          <w:u w:val="single"/>
          <w:rtl/>
        </w:rPr>
        <w:t>19/08/18</w:t>
      </w:r>
    </w:p>
    <w:p w14:paraId="2B052CD5" w14:textId="77777777" w:rsidR="00AC1CAC" w:rsidRPr="00AC1CAC" w:rsidRDefault="00AC1CAC" w:rsidP="000E6682">
      <w:pPr>
        <w:bidi/>
        <w:spacing w:after="0" w:line="300" w:lineRule="auto"/>
        <w:rPr>
          <w:sz w:val="28"/>
          <w:szCs w:val="28"/>
          <w:rtl/>
        </w:rPr>
      </w:pPr>
    </w:p>
    <w:p w14:paraId="0095C1BF" w14:textId="77777777" w:rsidR="00AC1CAC" w:rsidRDefault="00AC1CAC" w:rsidP="000E6682">
      <w:pPr>
        <w:pStyle w:val="NoSpacing"/>
        <w:numPr>
          <w:ilvl w:val="0"/>
          <w:numId w:val="2"/>
        </w:numPr>
        <w:bidi/>
        <w:spacing w:line="300" w:lineRule="auto"/>
        <w:rPr>
          <w:sz w:val="28"/>
          <w:szCs w:val="28"/>
        </w:rPr>
      </w:pPr>
      <w:r w:rsidRPr="00AC1CAC">
        <w:rPr>
          <w:rFonts w:hint="cs"/>
          <w:sz w:val="28"/>
          <w:szCs w:val="28"/>
          <w:rtl/>
        </w:rPr>
        <w:t xml:space="preserve">קורסי בחירה:  לבדוק בבתי הספר להנדסת חשמל, הנדסה רפואית, הנדסת תעשייה ומדעי המחשב.   </w:t>
      </w:r>
    </w:p>
    <w:p w14:paraId="0C36721D" w14:textId="77777777" w:rsidR="00AC1CAC" w:rsidRPr="00AC1CAC" w:rsidRDefault="00AC1CAC" w:rsidP="000E6682">
      <w:pPr>
        <w:pStyle w:val="NoSpacing"/>
        <w:bidi/>
        <w:spacing w:line="300" w:lineRule="auto"/>
        <w:ind w:left="630"/>
        <w:rPr>
          <w:sz w:val="28"/>
          <w:szCs w:val="28"/>
        </w:rPr>
      </w:pPr>
      <w:r w:rsidRPr="00AC1CAC">
        <w:rPr>
          <w:rFonts w:hint="cs"/>
          <w:sz w:val="28"/>
          <w:szCs w:val="28"/>
          <w:rtl/>
        </w:rPr>
        <w:t>המלצה על הקורסים/נושאים הבאים:</w:t>
      </w:r>
    </w:p>
    <w:p w14:paraId="1FC47F15" w14:textId="77777777" w:rsidR="00AC1CAC" w:rsidRPr="00AC1CAC" w:rsidRDefault="00AC1CAC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28"/>
          <w:szCs w:val="28"/>
        </w:rPr>
      </w:pPr>
      <w:r w:rsidRPr="00AC1CAC">
        <w:rPr>
          <w:rFonts w:hint="cs"/>
          <w:sz w:val="28"/>
          <w:szCs w:val="28"/>
          <w:rtl/>
        </w:rPr>
        <w:t>בינה חישובית - בוצע</w:t>
      </w:r>
    </w:p>
    <w:p w14:paraId="504BFE9D" w14:textId="77777777" w:rsidR="00AC1CAC" w:rsidRPr="00AC1CAC" w:rsidRDefault="00AC1CAC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28"/>
          <w:szCs w:val="28"/>
        </w:rPr>
      </w:pPr>
      <w:r w:rsidRPr="00AC1CAC">
        <w:rPr>
          <w:rFonts w:hint="cs"/>
          <w:sz w:val="28"/>
          <w:szCs w:val="28"/>
          <w:rtl/>
        </w:rPr>
        <w:t xml:space="preserve">אופטימיזציה מרובת מטרות </w:t>
      </w:r>
      <w:r w:rsidRPr="00AC1CAC">
        <w:rPr>
          <w:sz w:val="28"/>
          <w:szCs w:val="28"/>
          <w:rtl/>
        </w:rPr>
        <w:t>–</w:t>
      </w:r>
      <w:r w:rsidRPr="00AC1CAC">
        <w:rPr>
          <w:rFonts w:hint="cs"/>
          <w:sz w:val="28"/>
          <w:szCs w:val="28"/>
          <w:rtl/>
        </w:rPr>
        <w:t xml:space="preserve"> יבוצע בסמסטר הקרוב</w:t>
      </w:r>
    </w:p>
    <w:p w14:paraId="0E73B527" w14:textId="77777777" w:rsidR="00AC1CAC" w:rsidRPr="00AC1CAC" w:rsidRDefault="00AC1CAC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>דינמיקה ובקרה של מערכות -  לבדוק מה הידע הקיים</w:t>
      </w:r>
    </w:p>
    <w:p w14:paraId="07F94860" w14:textId="77777777" w:rsidR="00AC1CAC" w:rsidRPr="00AC1CAC" w:rsidRDefault="00AC1CAC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>קורס ראייה ממוחשבת/ עיבוד אותות</w:t>
      </w:r>
    </w:p>
    <w:p w14:paraId="015A4EFD" w14:textId="77777777" w:rsidR="00AC1CAC" w:rsidRPr="00AC1CAC" w:rsidRDefault="00AC1CAC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>קורס למידה עמוקה</w:t>
      </w:r>
    </w:p>
    <w:p w14:paraId="0094F7A9" w14:textId="77777777" w:rsidR="00AC1CAC" w:rsidRPr="00A06CFA" w:rsidRDefault="00AC1CAC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 xml:space="preserve">בקרה אופטימלית </w:t>
      </w:r>
      <w:r>
        <w:rPr>
          <w:sz w:val="28"/>
          <w:szCs w:val="28"/>
          <w:rtl/>
        </w:rPr>
        <w:t>–</w:t>
      </w:r>
      <w:r>
        <w:rPr>
          <w:rFonts w:hint="cs"/>
          <w:sz w:val="28"/>
          <w:szCs w:val="28"/>
          <w:rtl/>
        </w:rPr>
        <w:t xml:space="preserve"> אמליה פרידמן</w:t>
      </w:r>
    </w:p>
    <w:p w14:paraId="6DEDC744" w14:textId="77777777" w:rsidR="00A06CFA" w:rsidRPr="00A06CFA" w:rsidRDefault="00A06CFA" w:rsidP="000E6682">
      <w:pPr>
        <w:pStyle w:val="NoSpacing"/>
        <w:numPr>
          <w:ilvl w:val="0"/>
          <w:numId w:val="2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>לשלוח לעמי מסמך צרכים שלנו (אביטל ותמיר) מהזרוע הרובוטית</w:t>
      </w:r>
    </w:p>
    <w:p w14:paraId="56025BDF" w14:textId="77777777" w:rsidR="00A06CFA" w:rsidRPr="00A06CFA" w:rsidRDefault="00A06CFA" w:rsidP="000E6682">
      <w:pPr>
        <w:pStyle w:val="NoSpacing"/>
        <w:numPr>
          <w:ilvl w:val="0"/>
          <w:numId w:val="2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 xml:space="preserve">עמי לשלוח מאמרים לתמיר: </w:t>
      </w:r>
    </w:p>
    <w:p w14:paraId="338B555A" w14:textId="77777777" w:rsidR="00A06CFA" w:rsidRPr="00A06CFA" w:rsidRDefault="00A06CFA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>אלגוריתמיקה של בחירת קונספטים</w:t>
      </w:r>
    </w:p>
    <w:p w14:paraId="03562149" w14:textId="77777777" w:rsidR="00A06CFA" w:rsidRPr="00A06CFA" w:rsidRDefault="00A06CFA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</w:rPr>
        <w:t>CEC</w:t>
      </w:r>
      <w:r>
        <w:rPr>
          <w:rFonts w:hint="cs"/>
          <w:sz w:val="28"/>
          <w:szCs w:val="28"/>
          <w:rtl/>
        </w:rPr>
        <w:t xml:space="preserve"> 2015 </w:t>
      </w:r>
    </w:p>
    <w:p w14:paraId="1A479ADB" w14:textId="77777777" w:rsidR="00A06CFA" w:rsidRPr="00A06CFA" w:rsidRDefault="00A06CFA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</w:rPr>
        <w:t>SNC</w:t>
      </w:r>
      <w:r>
        <w:rPr>
          <w:rFonts w:hint="cs"/>
          <w:sz w:val="28"/>
          <w:szCs w:val="28"/>
          <w:rtl/>
        </w:rPr>
        <w:t>- 2017</w:t>
      </w:r>
    </w:p>
    <w:p w14:paraId="480C72EA" w14:textId="77777777" w:rsidR="00A06CFA" w:rsidRPr="00C4278A" w:rsidRDefault="00A06CFA" w:rsidP="000E6682">
      <w:pPr>
        <w:pStyle w:val="NoSpacing"/>
        <w:numPr>
          <w:ilvl w:val="0"/>
          <w:numId w:val="2"/>
        </w:numPr>
        <w:bidi/>
        <w:spacing w:line="300" w:lineRule="auto"/>
        <w:rPr>
          <w:sz w:val="28"/>
          <w:szCs w:val="28"/>
        </w:rPr>
      </w:pPr>
      <w:r w:rsidRPr="00C4278A">
        <w:rPr>
          <w:rFonts w:hint="cs"/>
          <w:sz w:val="28"/>
          <w:szCs w:val="28"/>
          <w:rtl/>
        </w:rPr>
        <w:t>עד סוף הסמסטר</w:t>
      </w:r>
      <w:r w:rsidR="00C4278A" w:rsidRPr="00C4278A">
        <w:rPr>
          <w:rFonts w:hint="cs"/>
          <w:sz w:val="28"/>
          <w:szCs w:val="28"/>
          <w:rtl/>
        </w:rPr>
        <w:t xml:space="preserve"> לקבל רקע בסיסי ראשוני על שלושת הנושאים הבאים:</w:t>
      </w:r>
    </w:p>
    <w:p w14:paraId="20A14D0E" w14:textId="77777777" w:rsidR="00C4278A" w:rsidRPr="00C4278A" w:rsidRDefault="00C4278A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28"/>
          <w:szCs w:val="28"/>
        </w:rPr>
      </w:pPr>
      <w:r w:rsidRPr="00C4278A">
        <w:rPr>
          <w:rFonts w:hint="cs"/>
          <w:sz w:val="28"/>
          <w:szCs w:val="28"/>
          <w:rtl/>
        </w:rPr>
        <w:t xml:space="preserve">תכנון זרוע רובוטית </w:t>
      </w:r>
      <w:r w:rsidRPr="00C4278A">
        <w:rPr>
          <w:sz w:val="28"/>
          <w:szCs w:val="28"/>
          <w:rtl/>
        </w:rPr>
        <w:t>–</w:t>
      </w:r>
      <w:r w:rsidRPr="00C4278A">
        <w:rPr>
          <w:rFonts w:hint="cs"/>
          <w:sz w:val="28"/>
          <w:szCs w:val="28"/>
          <w:rtl/>
        </w:rPr>
        <w:t xml:space="preserve"> צרכים, דרישות ומטרות מהזרוע</w:t>
      </w:r>
    </w:p>
    <w:p w14:paraId="6715E7F4" w14:textId="77777777" w:rsidR="00C4278A" w:rsidRPr="00C4278A" w:rsidRDefault="00C4278A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28"/>
          <w:szCs w:val="28"/>
        </w:rPr>
      </w:pPr>
      <w:r w:rsidRPr="00C4278A">
        <w:rPr>
          <w:rFonts w:hint="cs"/>
          <w:sz w:val="28"/>
          <w:szCs w:val="28"/>
          <w:rtl/>
        </w:rPr>
        <w:t>קונספטים</w:t>
      </w:r>
    </w:p>
    <w:p w14:paraId="4E705BA0" w14:textId="77777777" w:rsidR="00C4278A" w:rsidRDefault="00C4278A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28"/>
          <w:szCs w:val="28"/>
        </w:rPr>
      </w:pPr>
      <w:r w:rsidRPr="00C4278A">
        <w:rPr>
          <w:rFonts w:hint="cs"/>
          <w:sz w:val="28"/>
          <w:szCs w:val="28"/>
          <w:rtl/>
        </w:rPr>
        <w:t>אופטימיזציה של זרועות</w:t>
      </w:r>
    </w:p>
    <w:p w14:paraId="4777D6C0" w14:textId="77777777" w:rsidR="00C4278A" w:rsidRPr="00C4278A" w:rsidRDefault="00C4278A" w:rsidP="00C4278A">
      <w:pPr>
        <w:pStyle w:val="NoSpacing"/>
        <w:bidi/>
        <w:rPr>
          <w:sz w:val="28"/>
          <w:szCs w:val="28"/>
          <w:rtl/>
        </w:rPr>
      </w:pPr>
    </w:p>
    <w:sectPr w:rsidR="00C4278A" w:rsidRPr="00C427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7501E"/>
    <w:multiLevelType w:val="hybridMultilevel"/>
    <w:tmpl w:val="39E0C9D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7574A"/>
    <w:multiLevelType w:val="hybridMultilevel"/>
    <w:tmpl w:val="9466BBD8"/>
    <w:lvl w:ilvl="0" w:tplc="C46A8E9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2111CC"/>
    <w:multiLevelType w:val="hybridMultilevel"/>
    <w:tmpl w:val="C4C09C86"/>
    <w:lvl w:ilvl="0" w:tplc="EED640A8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F385304"/>
    <w:multiLevelType w:val="hybridMultilevel"/>
    <w:tmpl w:val="2BEEAC72"/>
    <w:lvl w:ilvl="0" w:tplc="0BD2BF46">
      <w:numFmt w:val="bullet"/>
      <w:lvlText w:val="-"/>
      <w:lvlJc w:val="left"/>
      <w:pPr>
        <w:ind w:left="1350" w:hanging="360"/>
      </w:pPr>
      <w:rPr>
        <w:rFonts w:ascii="Arial" w:eastAsiaTheme="minorHAnsi" w:hAnsi="Arial" w:cs="Aria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4" w15:restartNumberingAfterBreak="0">
    <w:nsid w:val="25D80F8A"/>
    <w:multiLevelType w:val="hybridMultilevel"/>
    <w:tmpl w:val="FA7E5C22"/>
    <w:lvl w:ilvl="0" w:tplc="E910C8E2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773A45"/>
    <w:multiLevelType w:val="hybridMultilevel"/>
    <w:tmpl w:val="8CA4FB28"/>
    <w:lvl w:ilvl="0" w:tplc="E8F6D0A2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1857964"/>
    <w:multiLevelType w:val="hybridMultilevel"/>
    <w:tmpl w:val="69AA064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DB38E3"/>
    <w:multiLevelType w:val="hybridMultilevel"/>
    <w:tmpl w:val="06BA8EB6"/>
    <w:lvl w:ilvl="0" w:tplc="89BC9538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AB5782B"/>
    <w:multiLevelType w:val="hybridMultilevel"/>
    <w:tmpl w:val="DAE2A17A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3D151DA9"/>
    <w:multiLevelType w:val="hybridMultilevel"/>
    <w:tmpl w:val="01F222EC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42F16C63"/>
    <w:multiLevelType w:val="hybridMultilevel"/>
    <w:tmpl w:val="478A002A"/>
    <w:lvl w:ilvl="0" w:tplc="C7801600">
      <w:start w:val="2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3723CA5"/>
    <w:multiLevelType w:val="hybridMultilevel"/>
    <w:tmpl w:val="AFF60F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9D1C0E"/>
    <w:multiLevelType w:val="hybridMultilevel"/>
    <w:tmpl w:val="B37ABB9E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46947048"/>
    <w:multiLevelType w:val="hybridMultilevel"/>
    <w:tmpl w:val="2C2AB8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5148D0"/>
    <w:multiLevelType w:val="hybridMultilevel"/>
    <w:tmpl w:val="8AEE478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F068EE"/>
    <w:multiLevelType w:val="hybridMultilevel"/>
    <w:tmpl w:val="6A5CB4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730161"/>
    <w:multiLevelType w:val="hybridMultilevel"/>
    <w:tmpl w:val="5288B4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FF2584"/>
    <w:multiLevelType w:val="hybridMultilevel"/>
    <w:tmpl w:val="CB7CDB16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6F3D3C75"/>
    <w:multiLevelType w:val="hybridMultilevel"/>
    <w:tmpl w:val="A76ED666"/>
    <w:lvl w:ilvl="0" w:tplc="A0F8ECF2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F863A6B"/>
    <w:multiLevelType w:val="hybridMultilevel"/>
    <w:tmpl w:val="13B0A3FE"/>
    <w:lvl w:ilvl="0" w:tplc="C4DA8762">
      <w:start w:val="1"/>
      <w:numFmt w:val="decimal"/>
      <w:lvlText w:val="%1."/>
      <w:lvlJc w:val="left"/>
      <w:pPr>
        <w:ind w:left="630" w:hanging="360"/>
      </w:pPr>
      <w:rPr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0" w15:restartNumberingAfterBreak="0">
    <w:nsid w:val="758B1E35"/>
    <w:multiLevelType w:val="hybridMultilevel"/>
    <w:tmpl w:val="6ECA969E"/>
    <w:lvl w:ilvl="0" w:tplc="BCF22F50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6893251"/>
    <w:multiLevelType w:val="hybridMultilevel"/>
    <w:tmpl w:val="E340B8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BA74F4"/>
    <w:multiLevelType w:val="hybridMultilevel"/>
    <w:tmpl w:val="4C944A7A"/>
    <w:lvl w:ilvl="0" w:tplc="E39C5696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E9C6EF9"/>
    <w:multiLevelType w:val="hybridMultilevel"/>
    <w:tmpl w:val="326838B2"/>
    <w:lvl w:ilvl="0" w:tplc="1A9A040A">
      <w:start w:val="2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9"/>
  </w:num>
  <w:num w:numId="3">
    <w:abstractNumId w:val="3"/>
  </w:num>
  <w:num w:numId="4">
    <w:abstractNumId w:val="21"/>
  </w:num>
  <w:num w:numId="5">
    <w:abstractNumId w:val="4"/>
  </w:num>
  <w:num w:numId="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0"/>
  </w:num>
  <w:num w:numId="9">
    <w:abstractNumId w:val="18"/>
  </w:num>
  <w:num w:numId="10">
    <w:abstractNumId w:val="14"/>
  </w:num>
  <w:num w:numId="11">
    <w:abstractNumId w:val="13"/>
  </w:num>
  <w:num w:numId="12">
    <w:abstractNumId w:val="5"/>
  </w:num>
  <w:num w:numId="13">
    <w:abstractNumId w:val="20"/>
  </w:num>
  <w:num w:numId="14">
    <w:abstractNumId w:val="11"/>
  </w:num>
  <w:num w:numId="15">
    <w:abstractNumId w:val="15"/>
  </w:num>
  <w:num w:numId="16">
    <w:abstractNumId w:val="22"/>
  </w:num>
  <w:num w:numId="17">
    <w:abstractNumId w:val="9"/>
  </w:num>
  <w:num w:numId="18">
    <w:abstractNumId w:val="12"/>
  </w:num>
  <w:num w:numId="19">
    <w:abstractNumId w:val="17"/>
  </w:num>
  <w:num w:numId="20">
    <w:abstractNumId w:val="8"/>
  </w:num>
  <w:num w:numId="21">
    <w:abstractNumId w:val="16"/>
  </w:num>
  <w:num w:numId="22">
    <w:abstractNumId w:val="7"/>
  </w:num>
  <w:num w:numId="23">
    <w:abstractNumId w:val="2"/>
  </w:num>
  <w:num w:numId="24">
    <w:abstractNumId w:val="6"/>
  </w:num>
  <w:num w:numId="25">
    <w:abstractNumId w:val="23"/>
  </w:num>
  <w:num w:numId="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DS2NDewNDKxMDBX0lEKTi0uzszPAykwqwUAR+x89CwAAAA="/>
  </w:docVars>
  <w:rsids>
    <w:rsidRoot w:val="00AC1CAC"/>
    <w:rsid w:val="0000794E"/>
    <w:rsid w:val="000501CF"/>
    <w:rsid w:val="000B6E5C"/>
    <w:rsid w:val="000D555E"/>
    <w:rsid w:val="000E6682"/>
    <w:rsid w:val="00117E99"/>
    <w:rsid w:val="0015214F"/>
    <w:rsid w:val="001E0B03"/>
    <w:rsid w:val="001F03E1"/>
    <w:rsid w:val="00230F48"/>
    <w:rsid w:val="00375D9B"/>
    <w:rsid w:val="003B282C"/>
    <w:rsid w:val="0045325B"/>
    <w:rsid w:val="004B0831"/>
    <w:rsid w:val="004C62FC"/>
    <w:rsid w:val="005046CB"/>
    <w:rsid w:val="00582681"/>
    <w:rsid w:val="005D5439"/>
    <w:rsid w:val="005E14B5"/>
    <w:rsid w:val="00600847"/>
    <w:rsid w:val="00606DB9"/>
    <w:rsid w:val="006202B2"/>
    <w:rsid w:val="0062495D"/>
    <w:rsid w:val="0066570B"/>
    <w:rsid w:val="00716D99"/>
    <w:rsid w:val="007200A0"/>
    <w:rsid w:val="007946F8"/>
    <w:rsid w:val="008135CB"/>
    <w:rsid w:val="00852478"/>
    <w:rsid w:val="00876398"/>
    <w:rsid w:val="008B61B0"/>
    <w:rsid w:val="008C365C"/>
    <w:rsid w:val="008D5011"/>
    <w:rsid w:val="0096715D"/>
    <w:rsid w:val="009717D1"/>
    <w:rsid w:val="009C08EF"/>
    <w:rsid w:val="00A05B66"/>
    <w:rsid w:val="00A06CFA"/>
    <w:rsid w:val="00A53E13"/>
    <w:rsid w:val="00A712C5"/>
    <w:rsid w:val="00A90ACB"/>
    <w:rsid w:val="00AA2654"/>
    <w:rsid w:val="00AC1CAC"/>
    <w:rsid w:val="00AD5A85"/>
    <w:rsid w:val="00AE1778"/>
    <w:rsid w:val="00AF5B62"/>
    <w:rsid w:val="00BC201F"/>
    <w:rsid w:val="00BE11FA"/>
    <w:rsid w:val="00C4278A"/>
    <w:rsid w:val="00C565D6"/>
    <w:rsid w:val="00D13E9D"/>
    <w:rsid w:val="00D27A69"/>
    <w:rsid w:val="00DA53C6"/>
    <w:rsid w:val="00F329EB"/>
    <w:rsid w:val="00F4410D"/>
    <w:rsid w:val="00F70D6F"/>
    <w:rsid w:val="00F84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8F320"/>
  <w15:chartTrackingRefBased/>
  <w15:docId w15:val="{AB1BBC55-B44A-4243-A418-9DB94A0ED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1C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C1C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AC1CA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F5B6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E17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17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E17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17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177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17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177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3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7</Pages>
  <Words>688</Words>
  <Characters>392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r Mhabary</dc:creator>
  <cp:keywords/>
  <dc:description/>
  <cp:lastModifiedBy>Tamir Mhabary</cp:lastModifiedBy>
  <cp:revision>27</cp:revision>
  <dcterms:created xsi:type="dcterms:W3CDTF">2019-07-18T10:56:00Z</dcterms:created>
  <dcterms:modified xsi:type="dcterms:W3CDTF">2020-02-16T06:33:00Z</dcterms:modified>
</cp:coreProperties>
</file>